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73350708"/>
    <w:bookmarkStart w:id="1" w:name="_GoBack"/>
    <w:p w:rsidR="00223448" w:rsidRPr="005C0CEE" w:rsidRDefault="00F717F4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A67D1EE" wp14:editId="6BED538D">
                <wp:simplePos x="0" y="0"/>
                <wp:positionH relativeFrom="column">
                  <wp:posOffset>-73025</wp:posOffset>
                </wp:positionH>
                <wp:positionV relativeFrom="paragraph">
                  <wp:posOffset>182880</wp:posOffset>
                </wp:positionV>
                <wp:extent cx="6122670" cy="8083550"/>
                <wp:effectExtent l="3175" t="1905" r="0" b="1270"/>
                <wp:wrapNone/>
                <wp:docPr id="13" name="AutoShape 2" descr="Blue tissue pap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2670" cy="8083550"/>
                        </a:xfrm>
                        <a:prstGeom prst="flowChartInternalStorage">
                          <a:avLst/>
                        </a:prstGeom>
                        <a:blipFill dpi="0" rotWithShape="0">
                          <a:blip r:embed="rId9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3" coordsize="21600,21600" o:spt="113" path="m,l,21600r21600,l21600,xem4236,nfl4236,21600em,4236nfl21600,4236e">
                <v:stroke joinstyle="miter"/>
                <v:path o:extrusionok="f" gradientshapeok="t" o:connecttype="rect" textboxrect="4236,4236,21600,21600"/>
              </v:shapetype>
              <v:shape id="AutoShape 2" o:spid="_x0000_s1026" type="#_x0000_t113" alt="Description: Blue tissue paper" style="position:absolute;margin-left:-5.75pt;margin-top:14.4pt;width:482.1pt;height:6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    <v:fill r:id="rId10" o:title="Blue tissue paper" recolor="t" type="tile"/>
              </v:shape>
            </w:pict>
          </mc:Fallback>
        </mc:AlternateContent>
      </w:r>
    </w:p>
    <w:p w:rsidR="00B978DD" w:rsidRPr="005C0CEE" w:rsidRDefault="001B1DCE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C0CE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AB3BFE" wp14:editId="662924CF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440B" w:rsidRPr="005C0CEE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2F131A" w:rsidRPr="005C0CEE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5C0CEE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5C0CEE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5C0CEE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5C0CEE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C0CEE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2C38C9" w:rsidRPr="005C0CEE">
        <w:rPr>
          <w:rFonts w:ascii="Times New Roman" w:hAnsi="Times New Roman" w:cs="Times New Roman"/>
          <w:b/>
          <w:sz w:val="32"/>
          <w:szCs w:val="24"/>
        </w:rPr>
        <w:t>Haroorays</w:t>
      </w:r>
    </w:p>
    <w:p w:rsidR="00223448" w:rsidRPr="005C0CEE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0CEE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5C0CEE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5C0CEE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5C0CEE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5C0CEE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5C0CEE">
        <w:rPr>
          <w:rFonts w:ascii="Times New Roman" w:hAnsi="Times New Roman" w:cs="Times New Roman"/>
          <w:b/>
          <w:sz w:val="28"/>
          <w:szCs w:val="24"/>
        </w:rPr>
        <w:t>waadiniinta S.M</w:t>
      </w:r>
      <w:r w:rsidRPr="005C0CEE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E14425" w:rsidRPr="005C0CEE">
        <w:rPr>
          <w:rFonts w:ascii="Times New Roman" w:hAnsi="Times New Roman" w:cs="Times New Roman"/>
          <w:b/>
          <w:sz w:val="28"/>
          <w:szCs w:val="24"/>
        </w:rPr>
        <w:t xml:space="preserve">2015 </w:t>
      </w:r>
      <w:proofErr w:type="gramStart"/>
      <w:r w:rsidR="00E14425" w:rsidRPr="005C0CEE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5C0CEE">
        <w:rPr>
          <w:rFonts w:ascii="Times New Roman" w:hAnsi="Times New Roman" w:cs="Times New Roman"/>
          <w:b/>
          <w:sz w:val="28"/>
          <w:szCs w:val="24"/>
        </w:rPr>
        <w:t>2022/2023 G.C</w:t>
      </w:r>
      <w:r w:rsidRPr="005C0CEE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1C76EE" w:rsidRPr="005C0CEE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5C0CEE" w:rsidRDefault="00436F8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5C0CEE" w:rsidSect="00EE721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5C0CEE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B978DD" w:rsidRPr="005C0CEE">
        <w:rPr>
          <w:noProof/>
        </w:rPr>
        <w:drawing>
          <wp:inline distT="0" distB="0" distL="0" distR="0" wp14:anchorId="5376197A" wp14:editId="74BC35F5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5C0CEE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5C0CEE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C0CEE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5C0CEE" w:rsidRDefault="00450191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5C0CE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5C0CEE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5C0CE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40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ii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8430C5" w:rsidRPr="005C0CEE" w:rsidRDefault="00AB0C4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5C0CEE">
              <w:rPr>
                <w:noProof/>
              </w:rPr>
              <w:tab/>
            </w:r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41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1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8430C5" w:rsidRPr="005C0CEE" w:rsidRDefault="00AB0C4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5C0CEE">
              <w:rPr>
                <w:noProof/>
              </w:rPr>
              <w:tab/>
            </w:r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42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1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8430C5" w:rsidRPr="005C0CEE" w:rsidRDefault="00AB0C4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5C0CEE">
              <w:rPr>
                <w:noProof/>
              </w:rPr>
              <w:tab/>
            </w:r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43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1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8430C5" w:rsidRPr="005C0CEE" w:rsidRDefault="00AB0C4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5C0CEE">
              <w:rPr>
                <w:noProof/>
              </w:rPr>
              <w:tab/>
            </w:r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44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2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8430C5" w:rsidRPr="005C0CEE" w:rsidRDefault="00AB0C4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5C0CEE">
              <w:rPr>
                <w:noProof/>
              </w:rPr>
              <w:tab/>
            </w:r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45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2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8430C5" w:rsidRPr="005C0CEE" w:rsidRDefault="00AB0C4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5C0CEE">
              <w:rPr>
                <w:noProof/>
              </w:rPr>
              <w:tab/>
            </w:r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46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2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8430C5" w:rsidRPr="005C0CEE" w:rsidRDefault="00AB0C4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5C0CEE">
              <w:rPr>
                <w:noProof/>
              </w:rPr>
              <w:tab/>
            </w:r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47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2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8430C5" w:rsidRPr="005C0CEE" w:rsidRDefault="00AB0C4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5C0CEE">
              <w:rPr>
                <w:noProof/>
              </w:rPr>
              <w:tab/>
            </w:r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48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4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8430C5" w:rsidRPr="005C0CEE" w:rsidRDefault="00AB0C4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5C0CEE">
              <w:rPr>
                <w:noProof/>
              </w:rPr>
              <w:tab/>
            </w:r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49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5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8430C5" w:rsidRPr="005C0CEE" w:rsidRDefault="00AB0C4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5C0CEE">
              <w:rPr>
                <w:noProof/>
              </w:rPr>
              <w:tab/>
            </w:r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50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6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8430C5" w:rsidRPr="005C0CEE" w:rsidRDefault="00AB0C4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5C0CEE">
              <w:rPr>
                <w:noProof/>
              </w:rPr>
              <w:tab/>
            </w:r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51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6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8430C5" w:rsidRPr="005C0CEE" w:rsidRDefault="00AB0C4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5C0CEE">
              <w:rPr>
                <w:noProof/>
              </w:rPr>
              <w:tab/>
            </w:r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52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6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8430C5" w:rsidRPr="005C0CEE" w:rsidRDefault="00AB0C4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5C0CEE">
              <w:rPr>
                <w:noProof/>
              </w:rPr>
              <w:tab/>
            </w:r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53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7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8430C5" w:rsidRPr="005C0CEE" w:rsidRDefault="00AB0C4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5C0CEE">
              <w:rPr>
                <w:noProof/>
              </w:rPr>
              <w:tab/>
            </w:r>
            <w:r w:rsidR="008430C5" w:rsidRPr="005C0CEE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5C0CEE">
              <w:rPr>
                <w:noProof/>
                <w:webHidden/>
              </w:rPr>
              <w:tab/>
            </w:r>
            <w:r w:rsidR="008430C5" w:rsidRPr="005C0CEE">
              <w:rPr>
                <w:noProof/>
                <w:webHidden/>
              </w:rPr>
              <w:fldChar w:fldCharType="begin"/>
            </w:r>
            <w:r w:rsidR="008430C5" w:rsidRPr="005C0CEE">
              <w:rPr>
                <w:noProof/>
                <w:webHidden/>
              </w:rPr>
              <w:instrText xml:space="preserve"> PAGEREF _Toc117632854 \h </w:instrText>
            </w:r>
            <w:r w:rsidR="008430C5" w:rsidRPr="005C0CEE">
              <w:rPr>
                <w:noProof/>
                <w:webHidden/>
              </w:rPr>
            </w:r>
            <w:r w:rsidR="008430C5" w:rsidRPr="005C0CEE">
              <w:rPr>
                <w:noProof/>
                <w:webHidden/>
              </w:rPr>
              <w:fldChar w:fldCharType="separate"/>
            </w:r>
            <w:r w:rsidR="008430C5" w:rsidRPr="005C0CEE">
              <w:rPr>
                <w:noProof/>
                <w:webHidden/>
              </w:rPr>
              <w:t>9</w:t>
            </w:r>
            <w:r w:rsidR="008430C5" w:rsidRPr="005C0CEE">
              <w:rPr>
                <w:noProof/>
                <w:webHidden/>
              </w:rPr>
              <w:fldChar w:fldCharType="end"/>
            </w:r>
          </w:hyperlink>
        </w:p>
        <w:p w:rsidR="00450191" w:rsidRPr="005C0CEE" w:rsidRDefault="00450191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5C0CEE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5C0CEE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5C0CEE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2" w:name="_Toc117632840"/>
      <w:r w:rsidR="00E14425" w:rsidRPr="005C0CEE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5C0CE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093C16" w:rsidRPr="005C0CEE">
        <w:rPr>
          <w:rFonts w:ascii="Times New Roman" w:hAnsi="Times New Roman" w:cs="Times New Roman"/>
          <w:color w:val="auto"/>
          <w:sz w:val="24"/>
          <w:szCs w:val="24"/>
        </w:rPr>
        <w:t>gaaban</w:t>
      </w:r>
      <w:r w:rsidR="004733E7"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93C16" w:rsidRPr="005C0CEE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98000A" w:rsidRPr="005C0CEE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5C0CEE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2"/>
    </w:p>
    <w:p w:rsidR="006E3F4D" w:rsidRPr="005C0CEE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5C0CEE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b/>
          <w:sz w:val="24"/>
          <w:szCs w:val="24"/>
        </w:rPr>
        <w:t>SMI</w:t>
      </w:r>
      <w:r w:rsidR="00D305AE" w:rsidRPr="005C0CEE">
        <w:rPr>
          <w:rFonts w:ascii="Times New Roman" w:hAnsi="Times New Roman" w:cs="Times New Roman"/>
          <w:b/>
          <w:sz w:val="24"/>
          <w:szCs w:val="24"/>
        </w:rPr>
        <w:t>:</w:t>
      </w:r>
      <w:r w:rsidR="00D305AE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Pr="005C0CEE">
        <w:rPr>
          <w:rFonts w:ascii="Times New Roman" w:hAnsi="Times New Roman" w:cs="Times New Roman"/>
          <w:sz w:val="24"/>
          <w:szCs w:val="24"/>
        </w:rPr>
        <w:t>Sanad miisaaniyadeedka Itoobiya</w:t>
      </w:r>
      <w:r w:rsidR="00D34F4B" w:rsidRPr="005C0CEE">
        <w:rPr>
          <w:rFonts w:ascii="Times New Roman" w:hAnsi="Times New Roman" w:cs="Times New Roman"/>
          <w:sz w:val="24"/>
          <w:szCs w:val="24"/>
        </w:rPr>
        <w:t>.</w:t>
      </w:r>
    </w:p>
    <w:p w:rsidR="00D305AE" w:rsidRPr="005C0CEE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b/>
          <w:sz w:val="24"/>
          <w:szCs w:val="24"/>
        </w:rPr>
        <w:t>CIXM</w:t>
      </w:r>
      <w:r w:rsidR="00D305AE" w:rsidRPr="005C0CEE">
        <w:rPr>
          <w:rFonts w:ascii="Times New Roman" w:hAnsi="Times New Roman" w:cs="Times New Roman"/>
          <w:b/>
          <w:sz w:val="24"/>
          <w:szCs w:val="24"/>
        </w:rPr>
        <w:t>:</w:t>
      </w:r>
      <w:r w:rsidR="00D305AE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Pr="005C0CEE">
        <w:rPr>
          <w:rFonts w:ascii="Times New Roman" w:hAnsi="Times New Roman" w:cs="Times New Roman"/>
          <w:sz w:val="24"/>
          <w:szCs w:val="24"/>
        </w:rPr>
        <w:t>Cad</w:t>
      </w:r>
      <w:r w:rsidR="00E14425" w:rsidRPr="005C0CEE">
        <w:rPr>
          <w:rFonts w:ascii="Times New Roman" w:hAnsi="Times New Roman" w:cs="Times New Roman"/>
          <w:sz w:val="24"/>
          <w:szCs w:val="24"/>
        </w:rPr>
        <w:t>-</w:t>
      </w:r>
      <w:r w:rsidRPr="005C0CEE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5C0CEE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b/>
          <w:sz w:val="24"/>
          <w:szCs w:val="24"/>
        </w:rPr>
        <w:t>WMHF</w:t>
      </w:r>
      <w:r w:rsidR="00D305AE" w:rsidRPr="005C0CEE">
        <w:rPr>
          <w:rFonts w:ascii="Times New Roman" w:hAnsi="Times New Roman" w:cs="Times New Roman"/>
          <w:b/>
          <w:sz w:val="24"/>
          <w:szCs w:val="24"/>
        </w:rPr>
        <w:t>:</w:t>
      </w:r>
      <w:r w:rsidR="0012405D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9B12A7" w:rsidRPr="005C0CEE">
        <w:rPr>
          <w:rFonts w:ascii="Times New Roman" w:hAnsi="Times New Roman" w:cs="Times New Roman"/>
          <w:sz w:val="24"/>
          <w:szCs w:val="24"/>
        </w:rPr>
        <w:t>Wasaaradda maaliyadda heer Federaal</w:t>
      </w:r>
    </w:p>
    <w:p w:rsidR="00CE1529" w:rsidRPr="005C0CEE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5C0CEE">
        <w:rPr>
          <w:rFonts w:ascii="Times New Roman" w:hAnsi="Times New Roman" w:cs="Times New Roman"/>
          <w:sz w:val="24"/>
          <w:szCs w:val="24"/>
        </w:rPr>
        <w:t xml:space="preserve">: </w:t>
      </w:r>
      <w:r w:rsidRPr="005C0CEE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5C0CEE">
        <w:rPr>
          <w:rFonts w:ascii="Times New Roman" w:hAnsi="Times New Roman" w:cs="Times New Roman"/>
          <w:sz w:val="24"/>
          <w:szCs w:val="24"/>
        </w:rPr>
        <w:t>.</w:t>
      </w:r>
    </w:p>
    <w:p w:rsidR="00CE1529" w:rsidRPr="005C0CEE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0CEE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5C0CEE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5C0CEE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5C0CEE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b/>
          <w:sz w:val="24"/>
          <w:szCs w:val="24"/>
        </w:rPr>
        <w:t>LB</w:t>
      </w:r>
      <w:r w:rsidR="00D305AE" w:rsidRPr="005C0CEE">
        <w:rPr>
          <w:rFonts w:ascii="Times New Roman" w:hAnsi="Times New Roman" w:cs="Times New Roman"/>
          <w:b/>
          <w:sz w:val="24"/>
          <w:szCs w:val="24"/>
        </w:rPr>
        <w:t>:</w:t>
      </w:r>
      <w:r w:rsidR="0012405D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Pr="005C0CEE">
        <w:rPr>
          <w:rFonts w:ascii="Times New Roman" w:hAnsi="Times New Roman" w:cs="Times New Roman"/>
          <w:sz w:val="24"/>
          <w:szCs w:val="24"/>
        </w:rPr>
        <w:t>Laxisaabtanka Bulshada.</w:t>
      </w:r>
    </w:p>
    <w:p w:rsidR="0012405D" w:rsidRPr="005C0CEE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5C0CEE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5C0CEE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5C0CEE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1"/>
      <w:proofErr w:type="gramStart"/>
      <w:r w:rsidRPr="005C0CEE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</w:t>
      </w:r>
      <w:r w:rsidR="00226F83"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5C0CEE">
        <w:rPr>
          <w:rFonts w:ascii="Times New Roman" w:hAnsi="Times New Roman" w:cs="Times New Roman"/>
          <w:color w:val="auto"/>
          <w:sz w:val="24"/>
          <w:szCs w:val="24"/>
        </w:rPr>
        <w:t>:</w:t>
      </w:r>
      <w:bookmarkEnd w:id="3"/>
      <w:proofErr w:type="gramEnd"/>
    </w:p>
    <w:p w:rsidR="0090068F" w:rsidRPr="005C0CEE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C0CEE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5C0CEE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5C0CEE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5C0CEE">
        <w:rPr>
          <w:rFonts w:ascii="Times New Roman" w:hAnsi="Times New Roman" w:cs="Times New Roman"/>
          <w:sz w:val="24"/>
          <w:szCs w:val="24"/>
        </w:rPr>
        <w:t>a</w:t>
      </w:r>
      <w:r w:rsidR="008E0FEB" w:rsidRPr="005C0CEE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5C0CEE">
        <w:rPr>
          <w:rFonts w:ascii="Times New Roman" w:hAnsi="Times New Roman" w:cs="Times New Roman"/>
          <w:sz w:val="24"/>
          <w:szCs w:val="24"/>
        </w:rPr>
        <w:t>a</w:t>
      </w:r>
      <w:r w:rsidR="00E14425" w:rsidRPr="005C0CEE">
        <w:rPr>
          <w:rFonts w:ascii="Times New Roman" w:hAnsi="Times New Roman" w:cs="Times New Roman"/>
          <w:sz w:val="24"/>
          <w:szCs w:val="24"/>
        </w:rPr>
        <w:t>yo.</w:t>
      </w:r>
      <w:proofErr w:type="gramEnd"/>
      <w:r w:rsidR="00E14425" w:rsidRPr="005C0CE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14425" w:rsidRPr="005C0CEE">
        <w:rPr>
          <w:rFonts w:ascii="Times New Roman" w:hAnsi="Times New Roman" w:cs="Times New Roman"/>
          <w:sz w:val="24"/>
          <w:szCs w:val="24"/>
        </w:rPr>
        <w:t>M</w:t>
      </w:r>
      <w:r w:rsidR="008E0FEB" w:rsidRPr="005C0CEE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5C0CEE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5C0CEE">
        <w:rPr>
          <w:rFonts w:ascii="Times New Roman" w:hAnsi="Times New Roman" w:cs="Times New Roman"/>
          <w:sz w:val="24"/>
          <w:szCs w:val="24"/>
        </w:rPr>
        <w:t>k</w:t>
      </w:r>
      <w:r w:rsidR="001D09DF" w:rsidRPr="005C0CEE">
        <w:rPr>
          <w:rFonts w:ascii="Times New Roman" w:hAnsi="Times New Roman" w:cs="Times New Roman"/>
          <w:sz w:val="24"/>
          <w:szCs w:val="24"/>
        </w:rPr>
        <w:t>u g</w:t>
      </w:r>
      <w:r w:rsidR="00E14425" w:rsidRPr="005C0CEE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5C0CEE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5C0CEE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5C0CEE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5C0CEE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5C0CEE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5C0CEE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5C0CEE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5C0CE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21238D" w:rsidRPr="005C0CE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D09DF" w:rsidRPr="005C0CEE">
        <w:rPr>
          <w:rFonts w:ascii="Times New Roman" w:hAnsi="Times New Roman" w:cs="Times New Roman"/>
          <w:sz w:val="24"/>
          <w:szCs w:val="24"/>
        </w:rPr>
        <w:t>si</w:t>
      </w:r>
      <w:proofErr w:type="gramEnd"/>
      <w:r w:rsidR="001D09DF" w:rsidRPr="005C0CEE">
        <w:rPr>
          <w:rFonts w:ascii="Times New Roman" w:hAnsi="Times New Roman" w:cs="Times New Roman"/>
          <w:sz w:val="24"/>
          <w:szCs w:val="24"/>
        </w:rPr>
        <w:t xml:space="preserve"> loo garwaaqsado arrinta</w:t>
      </w:r>
      <w:r w:rsidR="005B7C8F" w:rsidRPr="005C0CEE">
        <w:rPr>
          <w:rFonts w:ascii="Times New Roman" w:hAnsi="Times New Roman" w:cs="Times New Roman"/>
          <w:sz w:val="24"/>
          <w:szCs w:val="24"/>
        </w:rPr>
        <w:t>n</w:t>
      </w:r>
      <w:r w:rsidR="001D09DF" w:rsidRPr="005C0CEE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5C0CEE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5C0CEE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5C0CEE">
        <w:rPr>
          <w:rFonts w:ascii="Times New Roman" w:hAnsi="Times New Roman" w:cs="Times New Roman"/>
          <w:sz w:val="24"/>
          <w:szCs w:val="24"/>
        </w:rPr>
        <w:t>,</w:t>
      </w:r>
      <w:r w:rsidR="001D09DF" w:rsidRPr="005C0CEE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5C0CEE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5C0CEE">
        <w:rPr>
          <w:rFonts w:ascii="Times New Roman" w:hAnsi="Times New Roman" w:cs="Times New Roman"/>
          <w:sz w:val="24"/>
          <w:szCs w:val="24"/>
        </w:rPr>
        <w:t>,</w:t>
      </w:r>
      <w:r w:rsidR="003771C4" w:rsidRPr="005C0CEE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5C0CEE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2"/>
      <w:r w:rsidRPr="005C0CEE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5C0CEE">
        <w:rPr>
          <w:rFonts w:ascii="Times New Roman" w:hAnsi="Times New Roman" w:cs="Times New Roman"/>
          <w:color w:val="auto"/>
          <w:sz w:val="24"/>
          <w:szCs w:val="24"/>
        </w:rPr>
        <w:t>aa</w:t>
      </w:r>
      <w:r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A65FA9"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maxay buugga </w:t>
      </w:r>
      <w:r w:rsidR="008D7D0B"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5C0CEE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5C0CEE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5C0CEE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5C0CEE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4"/>
    </w:p>
    <w:p w:rsidR="0054497C" w:rsidRPr="005C0CEE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B</w:t>
      </w:r>
      <w:r w:rsidR="008D7D0B" w:rsidRPr="005C0CEE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5C0CEE">
        <w:rPr>
          <w:rFonts w:ascii="Times New Roman" w:hAnsi="Times New Roman" w:cs="Times New Roman"/>
          <w:sz w:val="24"/>
          <w:szCs w:val="24"/>
        </w:rPr>
        <w:t>a</w:t>
      </w:r>
      <w:r w:rsidR="008D7D0B" w:rsidRPr="005C0CEE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5C0CEE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5C0CEE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5C0CEE">
        <w:rPr>
          <w:rFonts w:ascii="Times New Roman" w:hAnsi="Times New Roman" w:cs="Times New Roman"/>
          <w:sz w:val="24"/>
          <w:szCs w:val="24"/>
        </w:rPr>
        <w:t>ha</w:t>
      </w:r>
      <w:r w:rsidR="008D7D0B" w:rsidRPr="005C0CEE">
        <w:rPr>
          <w:rFonts w:ascii="Times New Roman" w:hAnsi="Times New Roman" w:cs="Times New Roman"/>
          <w:sz w:val="24"/>
          <w:szCs w:val="24"/>
        </w:rPr>
        <w:t>,</w:t>
      </w:r>
      <w:r w:rsidR="00C74305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Pr="005C0CEE">
        <w:rPr>
          <w:rFonts w:ascii="Times New Roman" w:hAnsi="Times New Roman" w:cs="Times New Roman"/>
          <w:sz w:val="24"/>
          <w:szCs w:val="24"/>
        </w:rPr>
        <w:t xml:space="preserve">hanaanka </w:t>
      </w:r>
      <w:proofErr w:type="gramStart"/>
      <w:r w:rsidRPr="005C0CEE">
        <w:rPr>
          <w:rFonts w:ascii="Times New Roman" w:hAnsi="Times New Roman" w:cs="Times New Roman"/>
          <w:sz w:val="24"/>
          <w:szCs w:val="24"/>
        </w:rPr>
        <w:t>miisaaniyada  dawlada</w:t>
      </w:r>
      <w:proofErr w:type="gramEnd"/>
      <w:r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8D7D0B" w:rsidRPr="005C0CEE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5C0CEE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8D7D0B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B616D9" w:rsidRPr="005C0CEE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5C0CEE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5C0CEE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5C0CEE">
        <w:rPr>
          <w:rFonts w:ascii="Times New Roman" w:hAnsi="Times New Roman" w:cs="Times New Roman"/>
          <w:sz w:val="24"/>
          <w:szCs w:val="24"/>
        </w:rPr>
        <w:t>W</w:t>
      </w:r>
      <w:r w:rsidR="00B616D9" w:rsidRPr="005C0CEE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5C0CEE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5C0CEE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5C0CEE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5C0CEE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5C0CEE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5C0CEE">
        <w:rPr>
          <w:rFonts w:ascii="Times New Roman" w:hAnsi="Times New Roman" w:cs="Times New Roman"/>
          <w:sz w:val="24"/>
          <w:szCs w:val="24"/>
        </w:rPr>
        <w:t>anad miisaaniyadeed go’an, i</w:t>
      </w:r>
      <w:r w:rsidR="00B616D9" w:rsidRPr="005C0CEE">
        <w:rPr>
          <w:rFonts w:ascii="Times New Roman" w:hAnsi="Times New Roman" w:cs="Times New Roman"/>
          <w:sz w:val="24"/>
          <w:szCs w:val="24"/>
        </w:rPr>
        <w:t>slamarkaana</w:t>
      </w:r>
      <w:r w:rsidRPr="005C0CE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C0CEE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5C0CEE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5C0CEE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5C0CEE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5C0CEE">
        <w:rPr>
          <w:rFonts w:ascii="Times New Roman" w:hAnsi="Times New Roman" w:cs="Times New Roman"/>
          <w:sz w:val="24"/>
          <w:szCs w:val="24"/>
        </w:rPr>
        <w:t>fidiso</w:t>
      </w:r>
      <w:r w:rsidR="00C74305" w:rsidRPr="005C0CEE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5C0CEE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5C0CEE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  <w:r w:rsidR="00C74305" w:rsidRPr="005C0CE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76978" w:rsidRPr="005C0CEE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5" w:name="_Toc117632843"/>
      <w:r w:rsidRPr="005C0CEE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5C0CEE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5C0CEE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5"/>
      <w:proofErr w:type="gramEnd"/>
    </w:p>
    <w:p w:rsidR="00C74305" w:rsidRPr="005C0CEE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B</w:t>
      </w:r>
      <w:r w:rsidR="00D636AD" w:rsidRPr="005C0CEE">
        <w:rPr>
          <w:rFonts w:ascii="Times New Roman" w:hAnsi="Times New Roman" w:cs="Times New Roman"/>
          <w:sz w:val="24"/>
          <w:szCs w:val="24"/>
        </w:rPr>
        <w:t>uugga miisaaniyadda muw</w:t>
      </w:r>
      <w:r w:rsidRPr="005C0CEE">
        <w:rPr>
          <w:rFonts w:ascii="Times New Roman" w:hAnsi="Times New Roman" w:cs="Times New Roman"/>
          <w:sz w:val="24"/>
          <w:szCs w:val="24"/>
        </w:rPr>
        <w:t>aadiniinta</w:t>
      </w:r>
      <w:r w:rsidR="00D636AD" w:rsidRPr="005C0CEE">
        <w:rPr>
          <w:rFonts w:ascii="Times New Roman" w:hAnsi="Times New Roman" w:cs="Times New Roman"/>
          <w:sz w:val="24"/>
          <w:szCs w:val="24"/>
        </w:rPr>
        <w:t xml:space="preserve"> waxaa loo adeegsadaa si loo</w:t>
      </w:r>
      <w:r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D636AD" w:rsidRPr="005C0CEE">
        <w:rPr>
          <w:rFonts w:ascii="Times New Roman" w:hAnsi="Times New Roman" w:cs="Times New Roman"/>
          <w:sz w:val="24"/>
          <w:szCs w:val="24"/>
        </w:rPr>
        <w:t xml:space="preserve">baro </w:t>
      </w:r>
      <w:r w:rsidRPr="005C0CEE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5C0CEE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5C0CEE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5C0CEE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5C0CEE">
        <w:rPr>
          <w:rFonts w:ascii="Times New Roman" w:hAnsi="Times New Roman" w:cs="Times New Roman"/>
          <w:sz w:val="24"/>
          <w:szCs w:val="24"/>
        </w:rPr>
        <w:t>-</w:t>
      </w:r>
      <w:r w:rsidR="00D636AD" w:rsidRPr="005C0CEE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="001D21CE" w:rsidRPr="005C0CE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C0CEE">
        <w:rPr>
          <w:rFonts w:ascii="Times New Roman" w:hAnsi="Times New Roman" w:cs="Times New Roman"/>
          <w:sz w:val="24"/>
          <w:szCs w:val="24"/>
        </w:rPr>
        <w:t>W</w:t>
      </w:r>
      <w:r w:rsidR="009A3813" w:rsidRPr="005C0CEE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proofErr w:type="gramEnd"/>
      <w:r w:rsidR="009A3813" w:rsidRPr="005C0CE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C0CEE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5C0CEE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5C0CEE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5C0CEE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  <w:proofErr w:type="gramEnd"/>
      <w:r w:rsidR="009A3813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562EF4" w:rsidRPr="005C0CE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81678" w:rsidRPr="005C0CEE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5C0CEE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5C0CEE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6" w:name="_Toc117632844"/>
      <w:r w:rsidRPr="005C0CEE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5B7C8F" w:rsidRPr="005C0CEE">
        <w:rPr>
          <w:rFonts w:ascii="Times New Roman" w:hAnsi="Times New Roman" w:cs="Times New Roman"/>
          <w:color w:val="auto"/>
          <w:szCs w:val="24"/>
        </w:rPr>
        <w:t xml:space="preserve"> </w:t>
      </w:r>
      <w:r w:rsidR="00153521" w:rsidRPr="005C0CEE">
        <w:rPr>
          <w:rFonts w:ascii="Times New Roman" w:hAnsi="Times New Roman" w:cs="Times New Roman"/>
          <w:color w:val="auto"/>
          <w:szCs w:val="24"/>
        </w:rPr>
        <w:t>Muwaadinka</w:t>
      </w:r>
      <w:bookmarkEnd w:id="6"/>
    </w:p>
    <w:p w:rsidR="00BF10F4" w:rsidRPr="005C0CEE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5C0CEE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5"/>
      <w:proofErr w:type="gramStart"/>
      <w:r w:rsidRPr="005C0CEE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5C0CEE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  <w:r w:rsidR="00A10ACA"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EE1D57" w:rsidRPr="005C0CEE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5C0CEE">
        <w:rPr>
          <w:color w:val="auto"/>
        </w:rPr>
        <w:t>M</w:t>
      </w:r>
      <w:r w:rsidR="00946809" w:rsidRPr="005C0CEE">
        <w:rPr>
          <w:color w:val="auto"/>
        </w:rPr>
        <w:t>iisaaniyadda</w:t>
      </w:r>
      <w:r w:rsidRPr="005C0CEE">
        <w:rPr>
          <w:color w:val="auto"/>
        </w:rPr>
        <w:t xml:space="preserve"> muwaadinku</w:t>
      </w:r>
      <w:r w:rsidR="00946809" w:rsidRPr="005C0CEE">
        <w:rPr>
          <w:color w:val="auto"/>
        </w:rPr>
        <w:t xml:space="preserve"> waa macluumaad saadaaliya kharashaadka dawladda iyo dakhliga hal sanad miisaaniyadeed oo go’an.</w:t>
      </w:r>
      <w:proofErr w:type="gramEnd"/>
      <w:r w:rsidR="00946809" w:rsidRPr="005C0CEE">
        <w:rPr>
          <w:color w:val="auto"/>
        </w:rPr>
        <w:t xml:space="preserve"> </w:t>
      </w:r>
      <w:proofErr w:type="gramStart"/>
      <w:r w:rsidR="00A857AC" w:rsidRPr="005C0CEE">
        <w:rPr>
          <w:color w:val="auto"/>
        </w:rPr>
        <w:t>wax</w:t>
      </w:r>
      <w:r w:rsidR="005B7C8F" w:rsidRPr="005C0CEE">
        <w:rPr>
          <w:color w:val="auto"/>
        </w:rPr>
        <w:t>a</w:t>
      </w:r>
      <w:r w:rsidR="00A857AC" w:rsidRPr="005C0CEE">
        <w:rPr>
          <w:color w:val="auto"/>
        </w:rPr>
        <w:t>y</w:t>
      </w:r>
      <w:proofErr w:type="gramEnd"/>
      <w:r w:rsidR="00A857AC" w:rsidRPr="005C0CEE">
        <w:rPr>
          <w:color w:val="auto"/>
        </w:rPr>
        <w:t xml:space="preserve"> u taagan</w:t>
      </w:r>
      <w:r w:rsidRPr="005C0CEE">
        <w:rPr>
          <w:color w:val="auto"/>
        </w:rPr>
        <w:t xml:space="preserve"> </w:t>
      </w:r>
      <w:r w:rsidR="00A857AC" w:rsidRPr="005C0CEE">
        <w:rPr>
          <w:color w:val="auto"/>
        </w:rPr>
        <w:t>tahay sida hal hay’ad dawli ahi ay u fuliso hantida maaliyadeed, una xaqiijiso yoolkeeda gaar ahaaneed.</w:t>
      </w:r>
      <w:r w:rsidR="00C06D4A" w:rsidRPr="005C0CEE">
        <w:rPr>
          <w:rFonts w:eastAsiaTheme="minorHAnsi"/>
          <w:color w:val="auto"/>
        </w:rPr>
        <w:t xml:space="preserve"> </w:t>
      </w:r>
      <w:proofErr w:type="gramStart"/>
      <w:r w:rsidR="002D47F7" w:rsidRPr="005C0CEE">
        <w:rPr>
          <w:rFonts w:eastAsiaTheme="minorHAnsi"/>
          <w:color w:val="auto"/>
        </w:rPr>
        <w:t>M</w:t>
      </w:r>
      <w:r w:rsidR="00965D44" w:rsidRPr="005C0CEE">
        <w:rPr>
          <w:rFonts w:eastAsiaTheme="minorHAnsi"/>
          <w:color w:val="auto"/>
        </w:rPr>
        <w:t xml:space="preserve">acluumaadku wuxuu </w:t>
      </w:r>
      <w:r w:rsidR="00223C64" w:rsidRPr="005C0CEE">
        <w:rPr>
          <w:rFonts w:eastAsiaTheme="minorHAnsi"/>
          <w:color w:val="auto"/>
        </w:rPr>
        <w:t>noqonayaa qorshe</w:t>
      </w:r>
      <w:r w:rsidR="00965D44" w:rsidRPr="005C0CEE">
        <w:rPr>
          <w:rFonts w:eastAsiaTheme="minorHAnsi"/>
          <w:color w:val="auto"/>
        </w:rPr>
        <w:t xml:space="preserve"> maaliyadeed oo sharci ah kadib marka ay ansixi</w:t>
      </w:r>
      <w:r w:rsidR="004B7B83" w:rsidRPr="005C0CEE">
        <w:rPr>
          <w:rFonts w:eastAsiaTheme="minorHAnsi"/>
          <w:color w:val="auto"/>
        </w:rPr>
        <w:t xml:space="preserve">yaan baarlamaanka degmada </w:t>
      </w:r>
      <w:r w:rsidR="002C38C9" w:rsidRPr="005C0CEE">
        <w:rPr>
          <w:rFonts w:eastAsiaTheme="minorHAnsi"/>
          <w:b/>
          <w:color w:val="auto"/>
        </w:rPr>
        <w:t>Haroorays</w:t>
      </w:r>
      <w:r w:rsidR="00965D44" w:rsidRPr="005C0CEE">
        <w:rPr>
          <w:rFonts w:eastAsiaTheme="minorHAnsi"/>
          <w:b/>
          <w:color w:val="auto"/>
        </w:rPr>
        <w:t>.</w:t>
      </w:r>
      <w:proofErr w:type="gramEnd"/>
    </w:p>
    <w:p w:rsidR="00C06D4A" w:rsidRPr="005C0CEE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5C0CEE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6"/>
      <w:proofErr w:type="gramStart"/>
      <w:r w:rsidRPr="005C0CEE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5C0CEE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5C0CEE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8"/>
      <w:proofErr w:type="gramEnd"/>
    </w:p>
    <w:p w:rsidR="001C78C8" w:rsidRPr="005C0CEE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5C0CEE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5C0CEE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5C0CEE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5C0CEE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5C0CEE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5C0CEE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5C0CEE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5C0CEE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5C0CEE">
        <w:rPr>
          <w:rFonts w:ascii="Times New Roman" w:hAnsi="Times New Roman" w:cs="Times New Roman"/>
          <w:sz w:val="24"/>
          <w:szCs w:val="24"/>
        </w:rPr>
        <w:t xml:space="preserve">yihiin baahidu, Sidaas darteed, waa in </w:t>
      </w:r>
      <w:r w:rsidR="004D2F0B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E1086F" w:rsidRPr="005C0CEE">
        <w:rPr>
          <w:rFonts w:ascii="Times New Roman" w:hAnsi="Times New Roman" w:cs="Times New Roman"/>
          <w:sz w:val="24"/>
          <w:szCs w:val="24"/>
        </w:rPr>
        <w:t xml:space="preserve">mudnaan kala siintu ay </w:t>
      </w:r>
      <w:r w:rsidR="004D2F0B" w:rsidRPr="005C0CEE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5C0CEE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5C0CEE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7"/>
      <w:r w:rsidRPr="005C0CEE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5C0CE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5C0CEE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5C0CEE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5C0CEE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5C0CE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5C0CEE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5C0CE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5C0CEE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9"/>
    </w:p>
    <w:p w:rsidR="00757213" w:rsidRPr="005C0CEE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5C0CEE">
        <w:rPr>
          <w:rFonts w:ascii="Times New Roman" w:hAnsi="Times New Roman" w:cs="Times New Roman"/>
          <w:sz w:val="24"/>
          <w:szCs w:val="24"/>
        </w:rPr>
        <w:t xml:space="preserve"> (</w:t>
      </w:r>
      <w:r w:rsidRPr="005C0CEE">
        <w:rPr>
          <w:rFonts w:ascii="Times New Roman" w:hAnsi="Times New Roman" w:cs="Times New Roman"/>
          <w:sz w:val="24"/>
          <w:szCs w:val="24"/>
        </w:rPr>
        <w:t>Heer fadaraal, heer deegaan,</w:t>
      </w:r>
      <w:r w:rsidR="000D61F5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Pr="005C0CEE">
        <w:rPr>
          <w:rFonts w:ascii="Times New Roman" w:hAnsi="Times New Roman" w:cs="Times New Roman"/>
          <w:sz w:val="24"/>
          <w:szCs w:val="24"/>
        </w:rPr>
        <w:t>iyo Degmaba</w:t>
      </w:r>
      <w:r w:rsidR="000D61F5" w:rsidRPr="005C0CEE">
        <w:rPr>
          <w:rFonts w:ascii="Times New Roman" w:hAnsi="Times New Roman" w:cs="Times New Roman"/>
          <w:sz w:val="24"/>
          <w:szCs w:val="24"/>
        </w:rPr>
        <w:t>)</w:t>
      </w:r>
      <w:r w:rsidR="00641963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A77174" w:rsidRPr="005C0CEE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5C0CEE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5C0CEE">
        <w:rPr>
          <w:rFonts w:ascii="Times New Roman" w:hAnsi="Times New Roman" w:cs="Times New Roman"/>
          <w:sz w:val="24"/>
          <w:szCs w:val="24"/>
        </w:rPr>
        <w:t>WMF</w:t>
      </w:r>
      <w:r w:rsidR="007C65AC" w:rsidRPr="005C0CEE">
        <w:rPr>
          <w:rFonts w:ascii="Times New Roman" w:hAnsi="Times New Roman" w:cs="Times New Roman"/>
          <w:sz w:val="24"/>
          <w:szCs w:val="24"/>
        </w:rPr>
        <w:t>)</w:t>
      </w:r>
      <w:r w:rsidR="00B719AD" w:rsidRPr="005C0CEE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5C0CEE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5C0CEE">
        <w:rPr>
          <w:rFonts w:ascii="Times New Roman" w:hAnsi="Times New Roman" w:cs="Times New Roman"/>
          <w:sz w:val="24"/>
          <w:szCs w:val="24"/>
        </w:rPr>
        <w:t>HD)</w:t>
      </w:r>
      <w:r w:rsidR="000B3C0C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A77174" w:rsidRPr="005C0CEE">
        <w:rPr>
          <w:rFonts w:ascii="Times New Roman" w:hAnsi="Times New Roman" w:cs="Times New Roman"/>
          <w:sz w:val="24"/>
          <w:szCs w:val="24"/>
        </w:rPr>
        <w:t>iyo xafiiska maaliyada degmada</w:t>
      </w:r>
      <w:r w:rsidR="000B3C0C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B719AD" w:rsidRPr="005C0CEE">
        <w:rPr>
          <w:rFonts w:ascii="Times New Roman" w:hAnsi="Times New Roman" w:cs="Times New Roman"/>
          <w:sz w:val="24"/>
          <w:szCs w:val="24"/>
        </w:rPr>
        <w:t>(</w:t>
      </w:r>
      <w:r w:rsidR="00DE495E" w:rsidRPr="005C0CEE">
        <w:rPr>
          <w:rFonts w:ascii="Times New Roman" w:hAnsi="Times New Roman" w:cs="Times New Roman"/>
          <w:sz w:val="24"/>
          <w:szCs w:val="24"/>
        </w:rPr>
        <w:t>XMD</w:t>
      </w:r>
      <w:r w:rsidR="00B719AD" w:rsidRPr="005C0CEE">
        <w:rPr>
          <w:rFonts w:ascii="Times New Roman" w:hAnsi="Times New Roman" w:cs="Times New Roman"/>
          <w:sz w:val="24"/>
          <w:szCs w:val="24"/>
        </w:rPr>
        <w:t>)</w:t>
      </w:r>
      <w:r w:rsidR="007C65AC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DE495E" w:rsidRPr="005C0CEE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5C0CEE">
        <w:rPr>
          <w:rFonts w:ascii="Times New Roman" w:hAnsi="Times New Roman" w:cs="Times New Roman"/>
          <w:sz w:val="24"/>
          <w:szCs w:val="24"/>
        </w:rPr>
        <w:t>n</w:t>
      </w:r>
      <w:r w:rsidR="00DE495E" w:rsidRPr="005C0CEE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5C0CEE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5C0CEE">
        <w:rPr>
          <w:rFonts w:ascii="Times New Roman" w:hAnsi="Times New Roman" w:cs="Times New Roman"/>
          <w:sz w:val="24"/>
          <w:szCs w:val="24"/>
        </w:rPr>
        <w:t>.</w:t>
      </w:r>
      <w:r w:rsidR="007C65AC" w:rsidRPr="005C0CE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0AD" w:rsidRPr="005C0CEE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5C0CEE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5C0CEE">
        <w:rPr>
          <w:rFonts w:ascii="Times New Roman" w:hAnsi="Times New Roman" w:cs="Times New Roman"/>
          <w:sz w:val="24"/>
          <w:szCs w:val="24"/>
        </w:rPr>
        <w:t>dawladda</w:t>
      </w:r>
      <w:r w:rsidR="007C404A" w:rsidRPr="005C0CEE">
        <w:rPr>
          <w:rFonts w:ascii="Times New Roman" w:hAnsi="Times New Roman" w:cs="Times New Roman"/>
          <w:sz w:val="24"/>
          <w:szCs w:val="24"/>
        </w:rPr>
        <w:t>,</w:t>
      </w:r>
      <w:r w:rsidRPr="005C0CEE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5C0CEE">
        <w:rPr>
          <w:rFonts w:ascii="Times New Roman" w:hAnsi="Times New Roman" w:cs="Times New Roman"/>
          <w:sz w:val="24"/>
          <w:szCs w:val="24"/>
        </w:rPr>
        <w:t>:-</w:t>
      </w:r>
      <w:r w:rsidR="00E23BFF" w:rsidRPr="005C0CE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0AD" w:rsidRPr="005C0CEE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F906FB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9A50CA" w:rsidRPr="005C0CEE">
        <w:rPr>
          <w:rFonts w:ascii="Times New Roman" w:hAnsi="Times New Roman" w:cs="Times New Roman"/>
          <w:sz w:val="24"/>
          <w:szCs w:val="24"/>
        </w:rPr>
        <w:t>(</w:t>
      </w:r>
      <w:r w:rsidRPr="005C0CEE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5C0CEE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5C0CEE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5C0CEE">
        <w:rPr>
          <w:rFonts w:ascii="Times New Roman" w:hAnsi="Times New Roman" w:cs="Times New Roman"/>
          <w:sz w:val="24"/>
          <w:szCs w:val="24"/>
        </w:rPr>
        <w:t xml:space="preserve"> (</w:t>
      </w:r>
      <w:r w:rsidRPr="005C0CEE">
        <w:rPr>
          <w:rFonts w:ascii="Times New Roman" w:hAnsi="Times New Roman" w:cs="Times New Roman"/>
          <w:sz w:val="24"/>
          <w:szCs w:val="24"/>
        </w:rPr>
        <w:t>geedi</w:t>
      </w:r>
      <w:r w:rsidR="00D00B4B" w:rsidRPr="005C0CEE">
        <w:rPr>
          <w:rFonts w:ascii="Times New Roman" w:hAnsi="Times New Roman" w:cs="Times New Roman"/>
          <w:sz w:val="24"/>
          <w:szCs w:val="24"/>
        </w:rPr>
        <w:t>-</w:t>
      </w:r>
      <w:r w:rsidRPr="005C0CEE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5C0CEE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5C0CEE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742609" w:rsidRPr="005C0CEE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5C0CEE">
        <w:rPr>
          <w:rFonts w:ascii="Times New Roman" w:hAnsi="Times New Roman" w:cs="Times New Roman"/>
          <w:sz w:val="24"/>
          <w:szCs w:val="24"/>
        </w:rPr>
        <w:t>(</w:t>
      </w:r>
      <w:r w:rsidR="00742609" w:rsidRPr="005C0CEE">
        <w:rPr>
          <w:rFonts w:ascii="Times New Roman" w:hAnsi="Times New Roman" w:cs="Times New Roman"/>
          <w:sz w:val="24"/>
          <w:szCs w:val="24"/>
        </w:rPr>
        <w:t>geedi</w:t>
      </w:r>
      <w:r w:rsidR="00D00B4B" w:rsidRPr="005C0CEE">
        <w:rPr>
          <w:rFonts w:ascii="Times New Roman" w:hAnsi="Times New Roman" w:cs="Times New Roman"/>
          <w:sz w:val="24"/>
          <w:szCs w:val="24"/>
        </w:rPr>
        <w:t>-</w:t>
      </w:r>
      <w:r w:rsidR="00742609" w:rsidRPr="005C0CEE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5C0CEE">
        <w:rPr>
          <w:rFonts w:ascii="Times New Roman" w:hAnsi="Times New Roman" w:cs="Times New Roman"/>
          <w:sz w:val="24"/>
          <w:szCs w:val="24"/>
        </w:rPr>
        <w:t xml:space="preserve">), </w:t>
      </w:r>
      <w:r w:rsidR="00742609" w:rsidRPr="005C0CEE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5C0CEE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742609" w:rsidRPr="005C0CEE">
        <w:rPr>
          <w:rFonts w:ascii="Times New Roman" w:hAnsi="Times New Roman" w:cs="Times New Roman"/>
          <w:sz w:val="24"/>
          <w:szCs w:val="24"/>
        </w:rPr>
        <w:t>Hantidhawrka iyo dabagalka miisaaniyadda</w:t>
      </w:r>
      <w:r w:rsidR="00F906FB" w:rsidRPr="005C0CEE">
        <w:rPr>
          <w:rFonts w:ascii="Times New Roman" w:hAnsi="Times New Roman" w:cs="Times New Roman"/>
          <w:sz w:val="24"/>
          <w:szCs w:val="24"/>
        </w:rPr>
        <w:t xml:space="preserve"> (</w:t>
      </w:r>
      <w:r w:rsidR="00742609" w:rsidRPr="005C0CEE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5C0CEE">
        <w:rPr>
          <w:rFonts w:ascii="Times New Roman" w:hAnsi="Times New Roman" w:cs="Times New Roman"/>
          <w:sz w:val="24"/>
          <w:szCs w:val="24"/>
        </w:rPr>
        <w:t>.</w:t>
      </w:r>
    </w:p>
    <w:p w:rsidR="00B719AD" w:rsidRPr="005C0CEE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C0CEE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5C0CEE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5C0CEE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  <w:r w:rsidR="007C65AC" w:rsidRPr="005C0CE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C73C3" w:rsidRPr="005C0CEE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C0CEE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5C0CEE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5C0CEE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5C0CEE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675"/>
        <w:gridCol w:w="3829"/>
        <w:gridCol w:w="2559"/>
        <w:gridCol w:w="2513"/>
      </w:tblGrid>
      <w:tr w:rsidR="005C0CEE" w:rsidRPr="005C0CEE" w:rsidTr="00EC14B8">
        <w:trPr>
          <w:trHeight w:val="345"/>
        </w:trPr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5C0CEE" w:rsidRPr="005C0CEE" w:rsidTr="00EC14B8">
        <w:trPr>
          <w:trHeight w:val="345"/>
        </w:trPr>
        <w:tc>
          <w:tcPr>
            <w:tcW w:w="3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5C0CEE" w:rsidRPr="005C0CEE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  <w:r w:rsidR="000C73C3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5C0CEE" w:rsidRPr="005C0CEE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5C0CEE" w:rsidRPr="005C0CEE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  <w:r w:rsidR="000C73C3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5C0CEE" w:rsidRPr="005C0CEE" w:rsidTr="0012595A">
        <w:trPr>
          <w:trHeight w:val="5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5C0CEE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5C0CE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5C0CE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5C0CE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5C0CEE" w:rsidRPr="005C0CEE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5C0CEE" w:rsidRPr="005C0CEE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5C0CEE" w:rsidRPr="005C0CEE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5C0CEE" w:rsidRPr="005C0CEE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5C0CEE" w:rsidRPr="005C0CEE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5C0CEE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5C0CEE" w:rsidRPr="005C0CEE" w:rsidTr="00EC14B8">
        <w:trPr>
          <w:trHeight w:val="87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5C0CEE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5C0CEE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5C0CE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5C0CEE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5C0CEE" w:rsidRPr="005C0CEE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5C0CEE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5C0CEE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5C0CEE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5C0CEE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5C0CEE" w:rsidRPr="005C0CEE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C0CEE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C0CEE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C0CE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C0CE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5E39AB" w:rsidRPr="005C0CEE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C0CEE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C0CE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C0CE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5C0CEE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5C0CEE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5C0CEE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5C0CEE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8"/>
      <w:proofErr w:type="gramStart"/>
      <w:r w:rsidRPr="005C0CEE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 qayb-qaadan</w:t>
      </w:r>
      <w:r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63342" w:rsidRPr="005C0CEE">
        <w:rPr>
          <w:rFonts w:ascii="Times New Roman" w:hAnsi="Times New Roman" w:cs="Times New Roman"/>
          <w:color w:val="auto"/>
          <w:sz w:val="24"/>
          <w:szCs w:val="24"/>
        </w:rPr>
        <w:t>kartaa geedi</w:t>
      </w:r>
      <w:r w:rsidRPr="005C0CEE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5C0CEE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10"/>
      <w:proofErr w:type="gramEnd"/>
      <w:r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164854" w:rsidRPr="005C0CEE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C0CEE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5C0CEE">
        <w:rPr>
          <w:rFonts w:ascii="Times New Roman" w:hAnsi="Times New Roman" w:cs="Times New Roman"/>
          <w:sz w:val="24"/>
          <w:szCs w:val="24"/>
        </w:rPr>
        <w:t>toobiya wuxuu taageer</w:t>
      </w:r>
      <w:r w:rsidRPr="005C0CEE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5C0CEE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5C0CEE">
        <w:rPr>
          <w:rFonts w:ascii="Times New Roman" w:hAnsi="Times New Roman" w:cs="Times New Roman"/>
          <w:sz w:val="24"/>
          <w:szCs w:val="24"/>
        </w:rPr>
        <w:t>dawladda.</w:t>
      </w:r>
      <w:proofErr w:type="gramEnd"/>
      <w:r w:rsidR="00756B5B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F65F46" w:rsidRPr="005C0CEE">
        <w:rPr>
          <w:rFonts w:ascii="Times New Roman" w:hAnsi="Times New Roman" w:cs="Times New Roman"/>
          <w:sz w:val="24"/>
          <w:szCs w:val="24"/>
        </w:rPr>
        <w:t>Tusaale ahaan, qodobka 89</w:t>
      </w:r>
      <w:r w:rsidR="00F65F46" w:rsidRPr="005C0CEE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5C0CEE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5C0CEE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5C0CEE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5C0CEE">
        <w:rPr>
          <w:rFonts w:ascii="Times New Roman" w:hAnsi="Times New Roman" w:cs="Times New Roman"/>
          <w:sz w:val="24"/>
          <w:szCs w:val="24"/>
        </w:rPr>
        <w:t xml:space="preserve">rku wuxuu dhigayaa  </w:t>
      </w:r>
      <w:r w:rsidRPr="005C0CEE">
        <w:rPr>
          <w:rFonts w:ascii="Times New Roman" w:hAnsi="Times New Roman" w:cs="Times New Roman"/>
          <w:sz w:val="24"/>
          <w:szCs w:val="24"/>
        </w:rPr>
        <w:t>“D</w:t>
      </w:r>
      <w:r w:rsidR="00756B5B" w:rsidRPr="005C0CEE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5C0CEE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5C0CEE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5C0CEE">
        <w:rPr>
          <w:rFonts w:ascii="Times New Roman" w:hAnsi="Times New Roman" w:cs="Times New Roman"/>
          <w:sz w:val="24"/>
          <w:szCs w:val="24"/>
        </w:rPr>
        <w:t>a</w:t>
      </w:r>
      <w:r w:rsidR="00756B5B" w:rsidRPr="005C0CEE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5C0CEE">
        <w:rPr>
          <w:rFonts w:ascii="Times New Roman" w:hAnsi="Times New Roman" w:cs="Times New Roman"/>
          <w:sz w:val="24"/>
          <w:szCs w:val="24"/>
        </w:rPr>
        <w:t>curint</w:t>
      </w:r>
      <w:r w:rsidRPr="005C0CEE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5C0CEE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5C0CEE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5C0CEE">
        <w:rPr>
          <w:rFonts w:ascii="Times New Roman" w:hAnsi="Times New Roman" w:cs="Times New Roman"/>
          <w:sz w:val="24"/>
          <w:szCs w:val="24"/>
        </w:rPr>
        <w:t>"</w:t>
      </w:r>
      <w:r w:rsidR="00584F61" w:rsidRPr="005C0CEE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5C0CEE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5C0CEE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5C0CEE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5C0CEE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5C0CEE">
        <w:rPr>
          <w:rFonts w:ascii="Times New Roman" w:hAnsi="Times New Roman" w:cs="Times New Roman"/>
          <w:sz w:val="24"/>
          <w:szCs w:val="24"/>
        </w:rPr>
        <w:t>-</w:t>
      </w:r>
      <w:r w:rsidR="002777C7" w:rsidRPr="005C0CEE">
        <w:rPr>
          <w:rFonts w:ascii="Times New Roman" w:hAnsi="Times New Roman" w:cs="Times New Roman"/>
          <w:sz w:val="24"/>
          <w:szCs w:val="24"/>
        </w:rPr>
        <w:t>qaadan</w:t>
      </w:r>
      <w:r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2777C7" w:rsidRPr="005C0CEE">
        <w:rPr>
          <w:rFonts w:ascii="Times New Roman" w:hAnsi="Times New Roman" w:cs="Times New Roman"/>
          <w:sz w:val="24"/>
          <w:szCs w:val="24"/>
        </w:rPr>
        <w:t>karaan hanaanka geedisocodka miisaaniyadda, si ay u saameeyaan shaqooyinka dawladda si kor loogu q</w:t>
      </w:r>
      <w:r w:rsidR="0073088B" w:rsidRPr="005C0CEE">
        <w:rPr>
          <w:rFonts w:ascii="Times New Roman" w:hAnsi="Times New Roman" w:cs="Times New Roman"/>
          <w:sz w:val="24"/>
          <w:szCs w:val="24"/>
        </w:rPr>
        <w:t>aado</w:t>
      </w:r>
      <w:r w:rsidR="000D6CC1" w:rsidRPr="005C0CEE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5C0CEE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5C0CEE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5C0CEE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5C0CEE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1" w:name="_Toc117632849"/>
      <w:r w:rsidRPr="005C0CEE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736EF3A2" wp14:editId="028582F8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19050" r="92710" b="4381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anchor>
        </w:drawing>
      </w:r>
      <w:r w:rsidR="00A12A2C" w:rsidRPr="005C0CEE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1"/>
    </w:p>
    <w:p w:rsidR="00F96504" w:rsidRPr="005C0CEE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5C0CEE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5C0CEE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5C0CEE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117632850"/>
      <w:r w:rsidRPr="005C0CEE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5C0CEE">
        <w:rPr>
          <w:rFonts w:ascii="Times New Roman" w:hAnsi="Times New Roman" w:cs="Times New Roman"/>
          <w:color w:val="auto"/>
          <w:szCs w:val="24"/>
        </w:rPr>
        <w:t>/miisaaniyadda</w:t>
      </w:r>
      <w:r w:rsidRPr="005C0CEE">
        <w:rPr>
          <w:rFonts w:ascii="Times New Roman" w:hAnsi="Times New Roman" w:cs="Times New Roman"/>
          <w:color w:val="auto"/>
          <w:szCs w:val="24"/>
        </w:rPr>
        <w:t xml:space="preserve"> </w:t>
      </w:r>
      <w:proofErr w:type="gramStart"/>
      <w:r w:rsidRPr="005C0CEE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5C0CEE">
        <w:rPr>
          <w:rFonts w:ascii="Times New Roman" w:hAnsi="Times New Roman" w:cs="Times New Roman"/>
          <w:color w:val="auto"/>
          <w:szCs w:val="24"/>
        </w:rPr>
        <w:t>?</w:t>
      </w:r>
      <w:bookmarkEnd w:id="12"/>
      <w:proofErr w:type="gramEnd"/>
    </w:p>
    <w:p w:rsidR="00FF6F76" w:rsidRPr="005C0CEE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5C0CEE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 xml:space="preserve">Dagmada </w:t>
      </w:r>
      <w:r w:rsidR="002C38C9" w:rsidRPr="005C0CEE">
        <w:rPr>
          <w:rFonts w:ascii="Times New Roman" w:hAnsi="Times New Roman" w:cs="Times New Roman"/>
          <w:b/>
          <w:sz w:val="24"/>
          <w:szCs w:val="24"/>
        </w:rPr>
        <w:t>Haroorays</w:t>
      </w:r>
      <w:r w:rsidR="00251CE5" w:rsidRPr="005C0CEE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552F0A" w:rsidRPr="005C0CE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C2506" w:rsidRPr="005C0CEE">
        <w:rPr>
          <w:rFonts w:ascii="Times New Roman" w:hAnsi="Times New Roman" w:cs="Times New Roman"/>
          <w:b/>
          <w:bCs/>
          <w:sz w:val="24"/>
          <w:szCs w:val="24"/>
        </w:rPr>
        <w:t xml:space="preserve"> 88,384,489 </w:t>
      </w:r>
      <w:r w:rsidRPr="005C0CEE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5C0CEE">
        <w:rPr>
          <w:rFonts w:ascii="Times New Roman" w:hAnsi="Times New Roman" w:cs="Times New Roman"/>
          <w:bCs/>
          <w:sz w:val="24"/>
          <w:szCs w:val="24"/>
        </w:rPr>
        <w:t>si</w:t>
      </w:r>
      <w:r w:rsidR="00961522" w:rsidRPr="005C0CEE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5C0CEE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5C0CEE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5C0CEE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5C0CEE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5C0CEE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5C0CEE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AC2506" w:rsidRPr="005C0CEE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81,389,984 </w:t>
      </w:r>
      <w:r w:rsidRPr="005C0CEE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5C0CEE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5C0CEE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5C0CEE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5C0CEE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AC2506" w:rsidRPr="005C0CEE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6,994,504 </w:t>
      </w:r>
      <w:r w:rsidRPr="005C0CEE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5C0CEE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5C0CEE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AC2506" w:rsidRPr="005C0CEE">
        <w:rPr>
          <w:rFonts w:ascii="Times New Roman" w:eastAsiaTheme="minorHAnsi" w:hAnsi="Times New Roman" w:cs="Times New Roman"/>
          <w:b/>
          <w:bCs/>
          <w:sz w:val="24"/>
          <w:szCs w:val="24"/>
        </w:rPr>
        <w:t>9</w:t>
      </w:r>
      <w:r w:rsidR="00961522" w:rsidRPr="005C0CEE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5C0CEE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7919F0" w:rsidRPr="005C0CEE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846C8C" w:rsidRPr="005C0CEE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AF5B66" w:rsidRPr="005C0CEE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5C0CEE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5C0CEE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5C0CEE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5C0CEE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5C0CEE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5C0CEE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5C0CEE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5C0CEE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5C0CEE">
        <w:rPr>
          <w:rFonts w:ascii="Times New Roman" w:eastAsiaTheme="minorHAnsi" w:hAnsi="Times New Roman" w:cs="Times New Roman"/>
          <w:sz w:val="24"/>
          <w:szCs w:val="24"/>
        </w:rPr>
        <w:t>-</w:t>
      </w:r>
      <w:r w:rsidR="00B16C91" w:rsidRPr="005C0CEE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</w:p>
    <w:p w:rsidR="006601C1" w:rsidRPr="005C0CEE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5C0CEE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5C0CEE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5C0CEE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6A46A2" w:rsidRPr="005C0CEE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53602D" w:rsidRPr="005C0CEE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16,445,217</w:t>
      </w:r>
    </w:p>
    <w:p w:rsidR="006A46A2" w:rsidRPr="005C0CE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5C0CEE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5C0CEE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5C0CEE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5C0CEE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5C0CEE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CD7704" w:rsidRPr="005C0CEE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71,939,272</w:t>
      </w:r>
    </w:p>
    <w:p w:rsidR="006A46A2" w:rsidRPr="005C0CE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5C0CEE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5C0CEE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</w:t>
      </w:r>
      <w:proofErr w:type="gramStart"/>
      <w:r w:rsidR="002D61F9" w:rsidRPr="005C0CEE">
        <w:rPr>
          <w:rFonts w:ascii="Times New Roman" w:eastAsiaTheme="minorHAnsi" w:hAnsi="Times New Roman" w:cs="Times New Roman"/>
          <w:sz w:val="24"/>
          <w:szCs w:val="24"/>
        </w:rPr>
        <w:t xml:space="preserve">waa </w:t>
      </w:r>
      <w:r w:rsidR="006A46A2" w:rsidRPr="005C0CEE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5C0CEE">
        <w:rPr>
          <w:rFonts w:ascii="Times New Roman" w:eastAsiaTheme="minorHAnsi" w:hAnsi="Times New Roman" w:cs="Times New Roman"/>
          <w:sz w:val="24"/>
          <w:szCs w:val="24"/>
        </w:rPr>
        <w:t>=</w:t>
      </w:r>
      <w:proofErr w:type="gramEnd"/>
      <w:r w:rsidRPr="005C0CEE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53602D" w:rsidRPr="005C0CEE">
        <w:rPr>
          <w:rFonts w:ascii="Times New Roman" w:eastAsiaTheme="minorHAnsi" w:hAnsi="Times New Roman" w:cs="Times New Roman"/>
          <w:b/>
          <w:bCs/>
          <w:sz w:val="24"/>
          <w:szCs w:val="24"/>
        </w:rPr>
        <w:t>88,384,489</w:t>
      </w:r>
    </w:p>
    <w:p w:rsidR="001F0CBA" w:rsidRPr="005C0CEE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5C0CEE">
        <w:rPr>
          <w:rFonts w:ascii="Times New Roman" w:hAnsi="Times New Roman" w:cs="Times New Roman"/>
          <w:b/>
          <w:spacing w:val="-1"/>
          <w:sz w:val="24"/>
          <w:szCs w:val="24"/>
        </w:rPr>
        <w:t xml:space="preserve">Ilaha miisaaniyadda ee SM </w:t>
      </w:r>
      <w:proofErr w:type="gramStart"/>
      <w:r w:rsidRPr="005C0CEE">
        <w:rPr>
          <w:rFonts w:ascii="Times New Roman" w:hAnsi="Times New Roman" w:cs="Times New Roman"/>
          <w:b/>
          <w:spacing w:val="-1"/>
          <w:sz w:val="24"/>
          <w:szCs w:val="24"/>
        </w:rPr>
        <w:t>2015</w:t>
      </w:r>
      <w:r w:rsidR="002D61F9" w:rsidRPr="005C0CEE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1F0CBA" w:rsidRPr="005C0CEE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2D61F9" w:rsidRPr="005C0CEE">
        <w:rPr>
          <w:rFonts w:ascii="Times New Roman" w:hAnsi="Times New Roman" w:cs="Times New Roman"/>
          <w:b/>
          <w:spacing w:val="-1"/>
          <w:sz w:val="24"/>
          <w:szCs w:val="24"/>
        </w:rPr>
        <w:t>TI</w:t>
      </w:r>
      <w:proofErr w:type="gramEnd"/>
      <w:r w:rsidR="002D61F9" w:rsidRPr="005C0CEE">
        <w:rPr>
          <w:rFonts w:ascii="Times New Roman" w:hAnsi="Times New Roman" w:cs="Times New Roman"/>
          <w:b/>
          <w:spacing w:val="-1"/>
          <w:sz w:val="24"/>
          <w:szCs w:val="24"/>
        </w:rPr>
        <w:t>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5C0CEE" w:rsidRPr="005C0CEE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5C0CEE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5C0CE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5C0CEE" w:rsidRPr="005C0CEE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5C0CEE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5C0CEE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5C0CEE" w:rsidRPr="005C0CEE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5C0CEE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  <w:r w:rsidR="001F0CBA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5C0CEE" w:rsidRDefault="0053602D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88,384,489</w:t>
            </w:r>
          </w:p>
        </w:tc>
      </w:tr>
      <w:tr w:rsidR="005C0CEE" w:rsidRPr="005C0CEE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5C0CEE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="001F0CBA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5C0CEE" w:rsidRDefault="0053602D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6,445,217</w:t>
            </w:r>
          </w:p>
        </w:tc>
      </w:tr>
      <w:tr w:rsidR="005C0CEE" w:rsidRPr="005C0CEE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5C0CE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5C0CEE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C0CEE" w:rsidRPr="005C0CEE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5C0CEE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5C0C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5C0C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5C0C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  <w:r w:rsidRPr="005C0CE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5C0CEE" w:rsidRDefault="006A46A2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D7704" w:rsidRPr="005C0CEE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71,939,272</w:t>
            </w:r>
          </w:p>
        </w:tc>
      </w:tr>
    </w:tbl>
    <w:p w:rsidR="00FF768A" w:rsidRPr="005C0CEE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5C0CEE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3" w:name="_Toc73350713"/>
      <w:bookmarkEnd w:id="0"/>
      <w:r w:rsidRPr="005C0CEE">
        <w:rPr>
          <w:rFonts w:ascii="Times New Roman" w:hAnsi="Times New Roman" w:cs="Times New Roman"/>
          <w:color w:val="auto"/>
          <w:szCs w:val="24"/>
        </w:rPr>
        <w:t xml:space="preserve"> </w:t>
      </w:r>
      <w:bookmarkStart w:id="14" w:name="_Toc117632851"/>
      <w:r w:rsidRPr="005C0CEE">
        <w:rPr>
          <w:rFonts w:ascii="Times New Roman" w:hAnsi="Times New Roman" w:cs="Times New Roman"/>
          <w:color w:val="auto"/>
          <w:szCs w:val="24"/>
        </w:rPr>
        <w:t>Mudnaanta qoondada</w:t>
      </w:r>
      <w:r w:rsidR="00AF5B66" w:rsidRPr="005C0CEE">
        <w:rPr>
          <w:rFonts w:ascii="Times New Roman" w:hAnsi="Times New Roman" w:cs="Times New Roman"/>
          <w:color w:val="auto"/>
          <w:szCs w:val="24"/>
        </w:rPr>
        <w:t xml:space="preserve"> </w:t>
      </w:r>
      <w:proofErr w:type="gramStart"/>
      <w:r w:rsidR="00AF5B66" w:rsidRPr="005C0CEE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5C0CEE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4"/>
      <w:r w:rsidRPr="005C0CEE">
        <w:rPr>
          <w:rFonts w:ascii="Times New Roman" w:hAnsi="Times New Roman" w:cs="Times New Roman"/>
          <w:color w:val="auto"/>
          <w:szCs w:val="24"/>
        </w:rPr>
        <w:t xml:space="preserve"> </w:t>
      </w:r>
      <w:r w:rsidR="004A6CAD" w:rsidRPr="005C0CEE">
        <w:rPr>
          <w:rFonts w:ascii="Times New Roman" w:hAnsi="Times New Roman" w:cs="Times New Roman"/>
          <w:color w:val="auto"/>
          <w:szCs w:val="24"/>
        </w:rPr>
        <w:t xml:space="preserve"> </w:t>
      </w:r>
      <w:bookmarkEnd w:id="13"/>
    </w:p>
    <w:p w:rsidR="0058116F" w:rsidRPr="005C0CEE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5C0CEE">
        <w:rPr>
          <w:color w:val="auto"/>
        </w:rPr>
        <w:tab/>
      </w:r>
    </w:p>
    <w:p w:rsidR="00F97BCC" w:rsidRPr="005C0CEE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2"/>
      <w:r w:rsidRPr="005C0CEE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5"/>
      <w:r w:rsidRPr="005C0CEE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C73D06" w:rsidRPr="005C0CEE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proofErr w:type="gramEnd"/>
      <w:r w:rsidR="00C73D06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dhismeed ahaan iyo heer xafiis ahaan)</w:t>
      </w:r>
      <w:r w:rsidR="007C4D7F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5C0CEE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5C0CEE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5C0CEE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6" w:name="_Toc117632853"/>
      <w:proofErr w:type="gramStart"/>
      <w:r w:rsidRPr="005C0CEE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5C0CEE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5C0CEE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6"/>
      <w:proofErr w:type="gramEnd"/>
    </w:p>
    <w:p w:rsidR="0058116F" w:rsidRPr="005C0CEE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5C0CEE">
        <w:rPr>
          <w:b/>
          <w:color w:val="auto"/>
        </w:rPr>
        <w:tab/>
      </w:r>
    </w:p>
    <w:p w:rsidR="00C801D6" w:rsidRPr="005C0CEE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5C0CEE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5C0CEE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5C0CEE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5C0CEE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0CEE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5C0CEE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5C0CEE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5C0CEE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5C0CEE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476"/>
      </w:tblGrid>
      <w:tr w:rsidR="005C0CEE" w:rsidRPr="005C0CEE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5C0CE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5C0CE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5C0CE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5C0CEE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5C0CEE" w:rsidRPr="005C0CEE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5C0CE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5C0CE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5C0CE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5C0CEE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C0CEE" w:rsidRPr="005C0CEE" w:rsidTr="007F0075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460B" w:rsidRPr="005C0CEE" w:rsidRDefault="00C6460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43,699,167.70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48,251,241.4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4,552,073.78</w:t>
            </w:r>
          </w:p>
        </w:tc>
      </w:tr>
      <w:tr w:rsidR="005C0CEE" w:rsidRPr="005C0CEE" w:rsidTr="007F0075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460B" w:rsidRPr="005C0CEE" w:rsidRDefault="00C6460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Mashaariicda (Capital budget)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37,690,816.6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40,133,247.0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2,442,430.40</w:t>
            </w:r>
          </w:p>
        </w:tc>
      </w:tr>
      <w:tr w:rsidR="005C0CEE" w:rsidRPr="005C0CEE" w:rsidTr="007F0075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460B" w:rsidRPr="005C0CEE" w:rsidRDefault="00C6460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C0CEE">
              <w:rPr>
                <w:rFonts w:ascii="Times New Roman" w:hAnsi="Times New Roman" w:cs="Times New Roman"/>
                <w:b/>
                <w:sz w:val="24"/>
              </w:rPr>
              <w:t>81,389,984.3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C0CEE">
              <w:rPr>
                <w:rFonts w:ascii="Times New Roman" w:hAnsi="Times New Roman" w:cs="Times New Roman"/>
                <w:b/>
                <w:sz w:val="24"/>
              </w:rPr>
              <w:t>88,384,488.5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C0CEE">
              <w:rPr>
                <w:rFonts w:ascii="Times New Roman" w:hAnsi="Times New Roman" w:cs="Times New Roman"/>
                <w:b/>
                <w:sz w:val="24"/>
              </w:rPr>
              <w:t>6,994,504.18</w:t>
            </w:r>
          </w:p>
        </w:tc>
      </w:tr>
    </w:tbl>
    <w:p w:rsidR="007C4D7F" w:rsidRPr="005C0CEE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5C0CEE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5C0CEE">
        <w:rPr>
          <w:rFonts w:ascii="Times New Roman" w:hAnsi="Times New Roman" w:cs="Times New Roman"/>
          <w:b/>
          <w:spacing w:val="-1"/>
          <w:sz w:val="24"/>
          <w:szCs w:val="24"/>
        </w:rPr>
        <w:t xml:space="preserve">Miisaaniyadda caadiga ah iyo Miisaaniyada </w:t>
      </w:r>
      <w:proofErr w:type="gramStart"/>
      <w:r w:rsidRPr="005C0CEE">
        <w:rPr>
          <w:rFonts w:ascii="Times New Roman" w:hAnsi="Times New Roman" w:cs="Times New Roman"/>
          <w:b/>
          <w:spacing w:val="-1"/>
          <w:sz w:val="24"/>
          <w:szCs w:val="24"/>
        </w:rPr>
        <w:t>mashaariicda</w:t>
      </w:r>
      <w:r w:rsidR="00D14240" w:rsidRPr="005C0CEE">
        <w:rPr>
          <w:rFonts w:ascii="Times New Roman" w:hAnsi="Times New Roman" w:cs="Times New Roman"/>
          <w:b/>
          <w:spacing w:val="-1"/>
          <w:sz w:val="24"/>
          <w:szCs w:val="24"/>
        </w:rPr>
        <w:t xml:space="preserve">  </w:t>
      </w:r>
      <w:r w:rsidR="00AF5A07" w:rsidRPr="005C0CEE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proofErr w:type="gramEnd"/>
      <w:r w:rsidR="00AF5A07" w:rsidRPr="005C0CEE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="00D14240" w:rsidRPr="005C0CEE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5C0CEE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5C0CEE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5C0CEE" w:rsidRPr="005C0CEE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5C0CEE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5C0CEE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5C0CEE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5C0CEE" w:rsidRPr="005C0CE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C6460B" w:rsidRPr="005C0CEE" w:rsidRDefault="00C6460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ushaarka </w:t>
            </w:r>
          </w:p>
        </w:tc>
        <w:tc>
          <w:tcPr>
            <w:tcW w:w="4117" w:type="dxa"/>
            <w:shd w:val="clear" w:color="auto" w:fill="auto"/>
            <w:noWrap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38,668,970</w:t>
            </w:r>
          </w:p>
        </w:tc>
        <w:tc>
          <w:tcPr>
            <w:tcW w:w="1349" w:type="dxa"/>
            <w:shd w:val="clear" w:color="auto" w:fill="auto"/>
            <w:noWrap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44%</w:t>
            </w:r>
          </w:p>
        </w:tc>
      </w:tr>
      <w:tr w:rsidR="005C0CEE" w:rsidRPr="005C0CE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C6460B" w:rsidRPr="005C0CEE" w:rsidRDefault="00C6460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wl-fulinta </w:t>
            </w:r>
          </w:p>
        </w:tc>
        <w:tc>
          <w:tcPr>
            <w:tcW w:w="4117" w:type="dxa"/>
            <w:shd w:val="clear" w:color="auto" w:fill="auto"/>
            <w:noWrap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9,582,271</w:t>
            </w:r>
          </w:p>
        </w:tc>
        <w:tc>
          <w:tcPr>
            <w:tcW w:w="1349" w:type="dxa"/>
            <w:shd w:val="clear" w:color="auto" w:fill="auto"/>
            <w:noWrap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11%</w:t>
            </w:r>
          </w:p>
        </w:tc>
      </w:tr>
      <w:tr w:rsidR="005C0CEE" w:rsidRPr="005C0CEE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C6460B" w:rsidRPr="005C0CEE" w:rsidRDefault="00C6460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Mashaariicda </w:t>
            </w:r>
          </w:p>
        </w:tc>
        <w:tc>
          <w:tcPr>
            <w:tcW w:w="4117" w:type="dxa"/>
            <w:shd w:val="clear" w:color="auto" w:fill="auto"/>
            <w:noWrap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40,133,247</w:t>
            </w:r>
          </w:p>
        </w:tc>
        <w:tc>
          <w:tcPr>
            <w:tcW w:w="1349" w:type="dxa"/>
            <w:shd w:val="clear" w:color="auto" w:fill="auto"/>
            <w:noWrap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45%</w:t>
            </w:r>
          </w:p>
        </w:tc>
      </w:tr>
      <w:tr w:rsidR="00C6460B" w:rsidRPr="005C0CEE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C6460B" w:rsidRPr="005C0CEE" w:rsidRDefault="00C6460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guud 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C0CEE">
              <w:rPr>
                <w:rFonts w:ascii="Times New Roman" w:hAnsi="Times New Roman" w:cs="Times New Roman"/>
                <w:b/>
                <w:sz w:val="24"/>
              </w:rPr>
              <w:t>88,384,489</w:t>
            </w:r>
          </w:p>
        </w:tc>
        <w:tc>
          <w:tcPr>
            <w:tcW w:w="1349" w:type="dxa"/>
            <w:shd w:val="clear" w:color="auto" w:fill="auto"/>
            <w:noWrap/>
          </w:tcPr>
          <w:p w:rsidR="00C6460B" w:rsidRPr="005C0CEE" w:rsidRDefault="00C6460B" w:rsidP="00C6460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C0CEE">
              <w:rPr>
                <w:rFonts w:ascii="Times New Roman" w:hAnsi="Times New Roman" w:cs="Times New Roman"/>
                <w:b/>
                <w:sz w:val="24"/>
              </w:rPr>
              <w:t>100%</w:t>
            </w:r>
          </w:p>
        </w:tc>
      </w:tr>
    </w:tbl>
    <w:p w:rsidR="001A41E1" w:rsidRPr="005C0CEE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64170" w:rsidRPr="005C0CEE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6460B" w:rsidRPr="005C0CEE" w:rsidRDefault="00C6460B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64170" w:rsidRPr="005C0CEE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14240" w:rsidRPr="005C0CEE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C0CEE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5C0CEE">
        <w:rPr>
          <w:rFonts w:ascii="Times New Roman" w:hAnsi="Times New Roman" w:cs="Times New Roman"/>
          <w:b/>
          <w:sz w:val="24"/>
          <w:szCs w:val="24"/>
        </w:rPr>
        <w:t>iisaaniya</w:t>
      </w:r>
      <w:r w:rsidRPr="005C0CEE">
        <w:rPr>
          <w:rFonts w:ascii="Times New Roman" w:hAnsi="Times New Roman" w:cs="Times New Roman"/>
          <w:b/>
          <w:sz w:val="24"/>
          <w:szCs w:val="24"/>
        </w:rPr>
        <w:t>dda Xafiisyada Horumarinta ee S.M 2015 T.I</w:t>
      </w:r>
      <w:r w:rsidR="00351761" w:rsidRPr="005C0CE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60A49" w:rsidRPr="005C0CE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C0CEE">
        <w:rPr>
          <w:rFonts w:ascii="Times New Roman" w:hAnsi="Times New Roman" w:cs="Times New Roman"/>
          <w:b/>
          <w:sz w:val="24"/>
          <w:szCs w:val="24"/>
        </w:rPr>
        <w:t xml:space="preserve"> (Miisaaniyadda C</w:t>
      </w:r>
      <w:r w:rsidR="00351761" w:rsidRPr="005C0CEE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5C0CEE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p w:rsidR="00A64170" w:rsidRPr="005C0CEE" w:rsidRDefault="00A64170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103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643"/>
      </w:tblGrid>
      <w:tr w:rsidR="005C0CEE" w:rsidRPr="005C0CEE" w:rsidTr="004B7B83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5C0CEE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5C0CEE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5C0CEE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5C0CEE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5C0CEE" w:rsidRPr="005C0CEE" w:rsidTr="00365FC8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C0CEE">
              <w:rPr>
                <w:rFonts w:ascii="Times New Roman" w:hAnsi="Times New Roman" w:cs="Times New Roman"/>
                <w:b/>
                <w:sz w:val="24"/>
              </w:rPr>
              <w:t>88,384,489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5C0CEE">
              <w:rPr>
                <w:rFonts w:ascii="Times New Roman" w:hAnsi="Times New Roman" w:cs="Times New Roman"/>
                <w:b/>
                <w:sz w:val="24"/>
              </w:rPr>
              <w:t>100%</w:t>
            </w:r>
          </w:p>
        </w:tc>
      </w:tr>
      <w:tr w:rsidR="005C0CEE" w:rsidRPr="005C0CEE" w:rsidTr="004B7B83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14,804,200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17%</w:t>
            </w:r>
          </w:p>
        </w:tc>
      </w:tr>
      <w:tr w:rsidR="005C0CEE" w:rsidRPr="005C0CEE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6,915,215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8%</w:t>
            </w:r>
          </w:p>
        </w:tc>
      </w:tr>
      <w:tr w:rsidR="005C0CEE" w:rsidRPr="005C0CEE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20,253,563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23%</w:t>
            </w:r>
          </w:p>
        </w:tc>
      </w:tr>
      <w:tr w:rsidR="005C0CEE" w:rsidRPr="005C0CEE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12,782,770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14%</w:t>
            </w:r>
          </w:p>
        </w:tc>
      </w:tr>
      <w:tr w:rsidR="005C0CEE" w:rsidRPr="005C0CEE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12,410,892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14%</w:t>
            </w:r>
          </w:p>
        </w:tc>
      </w:tr>
      <w:tr w:rsidR="005C0CEE" w:rsidRPr="005C0CEE" w:rsidTr="004B7B83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16,391,357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19%</w:t>
            </w:r>
          </w:p>
        </w:tc>
      </w:tr>
      <w:tr w:rsidR="005C0CEE" w:rsidRPr="005C0CEE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234D4" w:rsidRPr="005C0CEE" w:rsidRDefault="001234D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0C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4,826,492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234D4" w:rsidRPr="005C0CEE" w:rsidRDefault="001234D4" w:rsidP="001234D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5C0CEE">
              <w:rPr>
                <w:rFonts w:ascii="Times New Roman" w:hAnsi="Times New Roman" w:cs="Times New Roman"/>
                <w:sz w:val="24"/>
              </w:rPr>
              <w:t>5%</w:t>
            </w:r>
          </w:p>
        </w:tc>
      </w:tr>
    </w:tbl>
    <w:p w:rsidR="00427CCE" w:rsidRPr="005C0CEE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</w:p>
    <w:p w:rsidR="0058116F" w:rsidRPr="005C0CEE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5C0CEE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5C0CEE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5C0CEE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5C0CEE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5C0CEE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E92E4D" w:rsidRPr="005C0CEE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5C0CE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  <w:r w:rsidR="0034157B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E92E4D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E92E4D" w:rsidRPr="005C0CEE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C0CEE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5C0CEE">
        <w:rPr>
          <w:rFonts w:ascii="Times New Roman" w:hAnsi="Times New Roman" w:cs="Times New Roman"/>
          <w:sz w:val="24"/>
          <w:szCs w:val="24"/>
        </w:rPr>
        <w:t>:</w:t>
      </w:r>
      <w:r w:rsidR="00423157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5C0CEE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5C0CE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  <w:r w:rsidR="00E441B2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0C783C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441B2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E92E4D" w:rsidRPr="005C0CEE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5C0CEE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5C0CEE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r w:rsidR="00E92E4D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B5C96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</w:p>
    <w:p w:rsidR="00E92E4D" w:rsidRPr="005C0CEE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C0CEE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5C0CEE">
        <w:rPr>
          <w:rFonts w:ascii="Times New Roman" w:hAnsi="Times New Roman" w:cs="Times New Roman"/>
          <w:sz w:val="24"/>
          <w:szCs w:val="24"/>
        </w:rPr>
        <w:t xml:space="preserve">: </w:t>
      </w:r>
      <w:r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CE1529" w:rsidRPr="005C0CEE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5C0CEE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5C0CEE">
        <w:rPr>
          <w:rFonts w:ascii="Times New Roman" w:hAnsi="Times New Roman" w:cs="Times New Roman"/>
          <w:sz w:val="24"/>
          <w:szCs w:val="24"/>
        </w:rPr>
        <w:t>.</w:t>
      </w:r>
      <w:r w:rsidR="00041F1E" w:rsidRPr="005C0CE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E22D5" w:rsidRPr="005C0CEE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5C0CEE">
        <w:rPr>
          <w:rFonts w:ascii="Times New Roman" w:hAnsi="Times New Roman" w:cs="Times New Roman"/>
          <w:sz w:val="24"/>
          <w:szCs w:val="24"/>
        </w:rPr>
        <w:t>: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  <w:r w:rsidR="003E22D5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:rsidR="00E92E4D" w:rsidRPr="005C0CEE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5C0CEE">
        <w:rPr>
          <w:rFonts w:ascii="Times New Roman" w:hAnsi="Times New Roman" w:cs="Times New Roman"/>
          <w:sz w:val="24"/>
          <w:szCs w:val="24"/>
        </w:rPr>
        <w:t xml:space="preserve">: 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6716EE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looguna bandhigo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  <w:r w:rsidR="006716EE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E92E4D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BC3305" w:rsidRPr="005C0CEE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K</w:t>
      </w:r>
      <w:r w:rsidR="006716EE" w:rsidRPr="005C0CEE">
        <w:rPr>
          <w:rFonts w:ascii="Times New Roman" w:hAnsi="Times New Roman" w:cs="Times New Roman"/>
          <w:sz w:val="24"/>
          <w:szCs w:val="24"/>
        </w:rPr>
        <w:t>a qaybgalka dadwaynaha</w:t>
      </w:r>
      <w:r w:rsidRPr="005C0CEE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5C0CEE">
        <w:rPr>
          <w:rFonts w:ascii="Times New Roman" w:hAnsi="Times New Roman" w:cs="Times New Roman"/>
          <w:sz w:val="24"/>
          <w:szCs w:val="24"/>
        </w:rPr>
        <w:t xml:space="preserve">: </w:t>
      </w:r>
      <w:r w:rsidR="006716EE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Pr="005C0CEE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5C0CEE">
        <w:rPr>
          <w:rFonts w:ascii="Times New Roman" w:hAnsi="Times New Roman" w:cs="Times New Roman"/>
          <w:sz w:val="24"/>
          <w:szCs w:val="24"/>
        </w:rPr>
        <w:t xml:space="preserve">ee </w:t>
      </w:r>
      <w:r w:rsidRPr="005C0CEE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5C0CEE">
        <w:rPr>
          <w:rFonts w:ascii="Times New Roman" w:hAnsi="Times New Roman" w:cs="Times New Roman"/>
          <w:sz w:val="24"/>
          <w:szCs w:val="24"/>
        </w:rPr>
        <w:t xml:space="preserve">uu </w:t>
      </w:r>
      <w:r w:rsidRPr="005C0CEE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5C0CEE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5C0CEE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5C0CEE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Khayraadka gudaha</w:t>
      </w:r>
      <w:r w:rsidR="00E92E4D" w:rsidRPr="005C0CEE">
        <w:rPr>
          <w:rFonts w:ascii="Times New Roman" w:hAnsi="Times New Roman" w:cs="Times New Roman"/>
          <w:sz w:val="24"/>
          <w:szCs w:val="24"/>
        </w:rPr>
        <w:t>:</w:t>
      </w:r>
      <w:r w:rsidR="00BC3305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eedisocodka ay dawladdu ku soo ururiso </w:t>
      </w:r>
      <w:r w:rsidR="005E3377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  <w:r w:rsidR="00BC3305" w:rsidRPr="005C0CE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92E4D" w:rsidRPr="005C0CEE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5C0CEE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5C0CEE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5C0CEE">
        <w:rPr>
          <w:rFonts w:ascii="Times New Roman" w:hAnsi="Times New Roman" w:cs="Times New Roman"/>
          <w:sz w:val="24"/>
          <w:szCs w:val="24"/>
        </w:rPr>
        <w:t>SMI</w:t>
      </w:r>
      <w:r w:rsidR="00E92E4D" w:rsidRPr="005C0CEE">
        <w:rPr>
          <w:rFonts w:ascii="Times New Roman" w:hAnsi="Times New Roman" w:cs="Times New Roman"/>
          <w:sz w:val="24"/>
          <w:szCs w:val="24"/>
        </w:rPr>
        <w:t xml:space="preserve">): </w:t>
      </w:r>
      <w:r w:rsidR="00E92E4D" w:rsidRPr="005C0CE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C0CEE">
        <w:rPr>
          <w:rFonts w:ascii="Times New Roman" w:hAnsi="Times New Roman" w:cs="Times New Roman"/>
          <w:bCs/>
          <w:sz w:val="24"/>
          <w:szCs w:val="24"/>
        </w:rPr>
        <w:t>Saa tirsiga sanadka dawlada Itoobiya</w:t>
      </w:r>
      <w:proofErr w:type="gramStart"/>
      <w:r w:rsidRPr="005C0CEE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E92E4D" w:rsidRPr="005C0CE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C0CEE">
        <w:rPr>
          <w:rFonts w:ascii="Times New Roman" w:hAnsi="Times New Roman" w:cs="Times New Roman"/>
          <w:bCs/>
          <w:sz w:val="24"/>
          <w:szCs w:val="24"/>
        </w:rPr>
        <w:t>W</w:t>
      </w:r>
      <w:r w:rsidR="000E1726" w:rsidRPr="005C0CEE">
        <w:rPr>
          <w:rFonts w:ascii="Times New Roman" w:hAnsi="Times New Roman" w:cs="Times New Roman"/>
          <w:bCs/>
          <w:sz w:val="24"/>
          <w:szCs w:val="24"/>
        </w:rPr>
        <w:t>aa</w:t>
      </w:r>
      <w:r w:rsidRPr="005C0CEE">
        <w:rPr>
          <w:rFonts w:ascii="Times New Roman" w:hAnsi="Times New Roman" w:cs="Times New Roman"/>
          <w:bCs/>
          <w:sz w:val="24"/>
          <w:szCs w:val="24"/>
        </w:rPr>
        <w:t>na</w:t>
      </w:r>
      <w:proofErr w:type="gramEnd"/>
      <w:r w:rsidR="000E1726" w:rsidRPr="005C0CEE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5C0CEE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5C0CEE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5C0CEE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5C0CEE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5C0CEE">
        <w:rPr>
          <w:rFonts w:ascii="Times New Roman" w:hAnsi="Times New Roman" w:cs="Times New Roman"/>
          <w:bCs/>
          <w:sz w:val="24"/>
          <w:szCs w:val="24"/>
        </w:rPr>
        <w:t>sanadka</w:t>
      </w:r>
      <w:r w:rsidRPr="005C0CEE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5C0CEE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5C0CEE">
        <w:rPr>
          <w:rFonts w:ascii="Times New Roman" w:hAnsi="Times New Roman" w:cs="Times New Roman"/>
          <w:sz w:val="24"/>
          <w:szCs w:val="24"/>
        </w:rPr>
        <w:t xml:space="preserve">: </w:t>
      </w:r>
      <w:r w:rsidR="00FE5948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6D5C1C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5C0CEE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5C0CEE">
        <w:rPr>
          <w:rFonts w:ascii="Times New Roman" w:hAnsi="Times New Roman" w:cs="Times New Roman"/>
          <w:sz w:val="24"/>
          <w:szCs w:val="24"/>
        </w:rPr>
        <w:t xml:space="preserve">: </w:t>
      </w:r>
      <w:r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6D5C1C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  <w:r w:rsidR="006454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E38D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454E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DA05C1" w:rsidRPr="005C0CEE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5C0CEE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5C0CEE">
        <w:rPr>
          <w:rFonts w:ascii="Times New Roman" w:hAnsi="Times New Roman" w:cs="Times New Roman"/>
          <w:sz w:val="24"/>
          <w:szCs w:val="24"/>
        </w:rPr>
        <w:t>W</w:t>
      </w:r>
      <w:r w:rsidRPr="005C0CEE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5C0CEE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5C0CEE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5C0CEE">
        <w:rPr>
          <w:rFonts w:ascii="Times New Roman" w:hAnsi="Times New Roman" w:cs="Times New Roman"/>
          <w:sz w:val="24"/>
          <w:szCs w:val="24"/>
        </w:rPr>
        <w:t xml:space="preserve">ah, </w:t>
      </w:r>
      <w:r w:rsidRPr="005C0CEE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5C0CEE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  <w:r w:rsidR="001D302E" w:rsidRPr="005C0CE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E2BD7" w:rsidRPr="005C0CEE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5C0CEE">
        <w:rPr>
          <w:rFonts w:ascii="Times New Roman" w:hAnsi="Times New Roman" w:cs="Times New Roman"/>
          <w:sz w:val="24"/>
          <w:szCs w:val="24"/>
        </w:rPr>
        <w:t>ka hor miisaaniyadda:</w:t>
      </w:r>
      <w:r w:rsidR="00C5366E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5C0CEE">
        <w:rPr>
          <w:rFonts w:ascii="Times New Roman" w:hAnsi="Times New Roman" w:cs="Times New Roman"/>
          <w:sz w:val="24"/>
          <w:szCs w:val="24"/>
        </w:rPr>
        <w:t>W</w:t>
      </w:r>
      <w:r w:rsidR="00F96926" w:rsidRPr="005C0CEE">
        <w:rPr>
          <w:rFonts w:ascii="Times New Roman" w:hAnsi="Times New Roman" w:cs="Times New Roman"/>
          <w:sz w:val="24"/>
          <w:szCs w:val="24"/>
        </w:rPr>
        <w:t xml:space="preserve">aa baaqa uu ku cadyahay halbeegyada dhaqaalaha </w:t>
      </w:r>
      <w:r w:rsidR="00056B70" w:rsidRPr="005C0CEE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5C0CEE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5C0CEE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5C0CEE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5C0CEE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5C0CEE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5C0CEE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5C0CEE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5C0CEE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5C0CEE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5C0CEE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5C0CEE">
        <w:rPr>
          <w:rFonts w:ascii="Times New Roman" w:hAnsi="Times New Roman" w:cs="Times New Roman"/>
          <w:sz w:val="24"/>
          <w:szCs w:val="24"/>
        </w:rPr>
        <w:t>(</w:t>
      </w:r>
      <w:r w:rsidR="007440AF" w:rsidRPr="005C0CEE">
        <w:rPr>
          <w:rFonts w:ascii="Times New Roman" w:hAnsi="Times New Roman" w:cs="Times New Roman"/>
          <w:sz w:val="24"/>
          <w:szCs w:val="24"/>
        </w:rPr>
        <w:t>x</w:t>
      </w:r>
      <w:r w:rsidRPr="005C0CEE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5C0CEE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5C0CEE">
        <w:rPr>
          <w:rFonts w:ascii="Times New Roman" w:hAnsi="Times New Roman" w:cs="Times New Roman"/>
          <w:sz w:val="24"/>
          <w:szCs w:val="24"/>
        </w:rPr>
        <w:t>):</w:t>
      </w:r>
      <w:r w:rsidR="007440AF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Waa h</w:t>
      </w:r>
      <w:r w:rsidR="009F64AC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5C0CEE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CEE">
        <w:rPr>
          <w:rFonts w:ascii="Times New Roman" w:hAnsi="Times New Roman" w:cs="Times New Roman"/>
          <w:sz w:val="24"/>
          <w:szCs w:val="24"/>
        </w:rPr>
        <w:t>Kharashaadka miisaaniyadda caadiga ah</w:t>
      </w:r>
      <w:r w:rsidR="00DA05C1" w:rsidRPr="005C0CEE">
        <w:rPr>
          <w:rFonts w:ascii="Times New Roman" w:hAnsi="Times New Roman" w:cs="Times New Roman"/>
          <w:sz w:val="24"/>
          <w:szCs w:val="24"/>
        </w:rPr>
        <w:t>:</w:t>
      </w:r>
      <w:r w:rsidR="007440AF" w:rsidRPr="005C0CEE">
        <w:rPr>
          <w:rFonts w:ascii="Times New Roman" w:hAnsi="Times New Roman" w:cs="Times New Roman"/>
          <w:sz w:val="24"/>
          <w:szCs w:val="24"/>
        </w:rPr>
        <w:t xml:space="preserve"> </w:t>
      </w:r>
      <w:r w:rsidR="00056B70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aadka</w:t>
      </w:r>
      <w:r w:rsidR="00056B70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5C0CE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bookmarkEnd w:id="1"/>
    <w:p w:rsidR="003817C6" w:rsidRPr="005C0CEE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5C0CEE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0C4E" w:rsidRDefault="00AB0C4E" w:rsidP="00551088">
      <w:pPr>
        <w:spacing w:after="0" w:line="240" w:lineRule="auto"/>
      </w:pPr>
      <w:r>
        <w:separator/>
      </w:r>
    </w:p>
  </w:endnote>
  <w:endnote w:type="continuationSeparator" w:id="0">
    <w:p w:rsidR="00AB0C4E" w:rsidRDefault="00AB0C4E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0CEE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0CEE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0CEE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0C4E" w:rsidRDefault="00AB0C4E" w:rsidP="00551088">
      <w:pPr>
        <w:spacing w:after="0" w:line="240" w:lineRule="auto"/>
      </w:pPr>
      <w:r>
        <w:separator/>
      </w:r>
    </w:p>
  </w:footnote>
  <w:footnote w:type="continuationSeparator" w:id="0">
    <w:p w:rsidR="00AB0C4E" w:rsidRDefault="00AB0C4E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876" w:hanging="360"/>
      </w:p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jE3tjA0tzQ0NTFT0lEKTi0uzszPAykwrgUAtCkttSwAAAA="/>
  </w:docVars>
  <w:rsids>
    <w:rsidRoot w:val="006F5175"/>
    <w:rsid w:val="00001DD9"/>
    <w:rsid w:val="00003A8B"/>
    <w:rsid w:val="00011DD0"/>
    <w:rsid w:val="000138FF"/>
    <w:rsid w:val="00015759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B3C0C"/>
    <w:rsid w:val="000B45EE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0601C"/>
    <w:rsid w:val="00112379"/>
    <w:rsid w:val="001234D4"/>
    <w:rsid w:val="0012405D"/>
    <w:rsid w:val="00124DCF"/>
    <w:rsid w:val="0012595A"/>
    <w:rsid w:val="00134E25"/>
    <w:rsid w:val="001374D0"/>
    <w:rsid w:val="001422C9"/>
    <w:rsid w:val="001529CD"/>
    <w:rsid w:val="00153521"/>
    <w:rsid w:val="00154378"/>
    <w:rsid w:val="00157193"/>
    <w:rsid w:val="00163755"/>
    <w:rsid w:val="00164854"/>
    <w:rsid w:val="00170516"/>
    <w:rsid w:val="00185AFA"/>
    <w:rsid w:val="00186F29"/>
    <w:rsid w:val="00193016"/>
    <w:rsid w:val="001A41E1"/>
    <w:rsid w:val="001A5B57"/>
    <w:rsid w:val="001B057E"/>
    <w:rsid w:val="001B1B26"/>
    <w:rsid w:val="001B1DCE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4782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2FC3"/>
    <w:rsid w:val="002C38C9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1DDB"/>
    <w:rsid w:val="00395A82"/>
    <w:rsid w:val="003A31CD"/>
    <w:rsid w:val="003B0DF9"/>
    <w:rsid w:val="003B33CA"/>
    <w:rsid w:val="003C42A2"/>
    <w:rsid w:val="003D0124"/>
    <w:rsid w:val="003E22D5"/>
    <w:rsid w:val="003F58A2"/>
    <w:rsid w:val="004002C5"/>
    <w:rsid w:val="0040551E"/>
    <w:rsid w:val="00406583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86815"/>
    <w:rsid w:val="00490ADF"/>
    <w:rsid w:val="00491B85"/>
    <w:rsid w:val="0049250A"/>
    <w:rsid w:val="00492D69"/>
    <w:rsid w:val="004943AC"/>
    <w:rsid w:val="004A04EE"/>
    <w:rsid w:val="004A055F"/>
    <w:rsid w:val="004A45F5"/>
    <w:rsid w:val="004A6CAD"/>
    <w:rsid w:val="004B19CF"/>
    <w:rsid w:val="004B5C96"/>
    <w:rsid w:val="004B7B83"/>
    <w:rsid w:val="004D2F0B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3602D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C0CEE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55AB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97EDF"/>
    <w:rsid w:val="008A121B"/>
    <w:rsid w:val="008B48DE"/>
    <w:rsid w:val="008B4FA5"/>
    <w:rsid w:val="008D2D9E"/>
    <w:rsid w:val="008D5E1D"/>
    <w:rsid w:val="008D7D0B"/>
    <w:rsid w:val="008E0C04"/>
    <w:rsid w:val="008E0FEB"/>
    <w:rsid w:val="008F300A"/>
    <w:rsid w:val="008F70BF"/>
    <w:rsid w:val="008F70C3"/>
    <w:rsid w:val="0090068F"/>
    <w:rsid w:val="0090469E"/>
    <w:rsid w:val="009110BD"/>
    <w:rsid w:val="00921FF5"/>
    <w:rsid w:val="0093051F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84A82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D3A55"/>
    <w:rsid w:val="009D5C9B"/>
    <w:rsid w:val="009E4A75"/>
    <w:rsid w:val="009F196B"/>
    <w:rsid w:val="009F64AC"/>
    <w:rsid w:val="009F6C9D"/>
    <w:rsid w:val="00A006AF"/>
    <w:rsid w:val="00A10ACA"/>
    <w:rsid w:val="00A1227E"/>
    <w:rsid w:val="00A12A2C"/>
    <w:rsid w:val="00A1660F"/>
    <w:rsid w:val="00A21087"/>
    <w:rsid w:val="00A41946"/>
    <w:rsid w:val="00A45E0B"/>
    <w:rsid w:val="00A470D2"/>
    <w:rsid w:val="00A539C4"/>
    <w:rsid w:val="00A54597"/>
    <w:rsid w:val="00A55D6E"/>
    <w:rsid w:val="00A64170"/>
    <w:rsid w:val="00A65FA9"/>
    <w:rsid w:val="00A77174"/>
    <w:rsid w:val="00A81678"/>
    <w:rsid w:val="00A857AC"/>
    <w:rsid w:val="00A962B9"/>
    <w:rsid w:val="00AA4A62"/>
    <w:rsid w:val="00AA545E"/>
    <w:rsid w:val="00AB0C4E"/>
    <w:rsid w:val="00AB5154"/>
    <w:rsid w:val="00AB5F7D"/>
    <w:rsid w:val="00AC2506"/>
    <w:rsid w:val="00AC50AD"/>
    <w:rsid w:val="00AC7199"/>
    <w:rsid w:val="00AD6318"/>
    <w:rsid w:val="00AE1DB5"/>
    <w:rsid w:val="00AF3628"/>
    <w:rsid w:val="00AF5A07"/>
    <w:rsid w:val="00AF5B66"/>
    <w:rsid w:val="00B16C91"/>
    <w:rsid w:val="00B21547"/>
    <w:rsid w:val="00B339C4"/>
    <w:rsid w:val="00B44CFE"/>
    <w:rsid w:val="00B51831"/>
    <w:rsid w:val="00B53AFB"/>
    <w:rsid w:val="00B54D20"/>
    <w:rsid w:val="00B57C29"/>
    <w:rsid w:val="00B616D9"/>
    <w:rsid w:val="00B63E84"/>
    <w:rsid w:val="00B719AD"/>
    <w:rsid w:val="00B71CD1"/>
    <w:rsid w:val="00B80299"/>
    <w:rsid w:val="00B87564"/>
    <w:rsid w:val="00B978DD"/>
    <w:rsid w:val="00B97FDC"/>
    <w:rsid w:val="00BC1E6D"/>
    <w:rsid w:val="00BC3305"/>
    <w:rsid w:val="00BD735B"/>
    <w:rsid w:val="00BF10F4"/>
    <w:rsid w:val="00BF3526"/>
    <w:rsid w:val="00C06D4A"/>
    <w:rsid w:val="00C1108E"/>
    <w:rsid w:val="00C17441"/>
    <w:rsid w:val="00C26606"/>
    <w:rsid w:val="00C34D8E"/>
    <w:rsid w:val="00C5366E"/>
    <w:rsid w:val="00C57394"/>
    <w:rsid w:val="00C6252F"/>
    <w:rsid w:val="00C6460B"/>
    <w:rsid w:val="00C710F7"/>
    <w:rsid w:val="00C71970"/>
    <w:rsid w:val="00C73D06"/>
    <w:rsid w:val="00C74305"/>
    <w:rsid w:val="00C801D6"/>
    <w:rsid w:val="00C82163"/>
    <w:rsid w:val="00C82488"/>
    <w:rsid w:val="00C87EF5"/>
    <w:rsid w:val="00C95687"/>
    <w:rsid w:val="00C97524"/>
    <w:rsid w:val="00C97A0F"/>
    <w:rsid w:val="00CA2595"/>
    <w:rsid w:val="00CD7704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5517"/>
    <w:rsid w:val="00DA6AE7"/>
    <w:rsid w:val="00DB1CFB"/>
    <w:rsid w:val="00DD5752"/>
    <w:rsid w:val="00DE2BD7"/>
    <w:rsid w:val="00DE495E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5F21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1925"/>
    <w:rsid w:val="00FF32FE"/>
    <w:rsid w:val="00FF6F76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diagramQuickStyle" Target="diagrams/quickStyl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Layout" Target="diagrams/layou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microsoft.com/office/2007/relationships/diagramDrawing" Target="diagrams/drawing1.xml"/><Relationship Id="rId10" Type="http://schemas.openxmlformats.org/officeDocument/2006/relationships/image" Target="media/image2.jpeg"/><Relationship Id="rId19" Type="http://schemas.openxmlformats.org/officeDocument/2006/relationships/diagramData" Target="diagrams/data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Relationship Id="rId22" Type="http://schemas.openxmlformats.org/officeDocument/2006/relationships/diagramColors" Target="diagrams/colors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/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1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/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/>
            <a:t>Fagaarayaasha ka qaybgalka hay' adaha dawladda </a:t>
          </a:r>
        </a:p>
        <a:p>
          <a:pPr algn="l"/>
          <a:r>
            <a:rPr lang="en-US" sz="1200" b="0"/>
            <a:t>-Shirka rubuclaha iyo sanad laha ee lala yeelanayo wakiilada daneeyayaasha iyo bulshada ee lagaga arrinsado qorshaha miisaaniyadda, laguna qiimeeyo waxqabadyada kala duwan.</a:t>
          </a:r>
          <a:endParaRPr lang="en-US" sz="1200" b="0">
            <a:latin typeface="Times New Roman" pitchFamily="18" charset="0"/>
            <a:cs typeface="Times New Roman" pitchFamily="18" charset="0"/>
          </a:endParaRP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E8DB95D9-0AA5-4DEB-8D6B-E2DAF45F7E67}" type="presOf" srcId="{4D96DA8D-32F2-4D39-91EC-916C59F80E33}" destId="{3B4253E7-F8F6-42A1-A0FB-5C1A480E6EFC}" srcOrd="1" destOrd="1" presId="urn:microsoft.com/office/officeart/2005/8/layout/vList4#1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7671AA00-F77E-4C12-B668-2DA51B765608}" type="presOf" srcId="{31EB2AA3-4CA2-4F1C-9DCD-72F4EEA99C23}" destId="{4AD6A4BE-1524-4786-9989-EA219F10C389}" srcOrd="1" destOrd="0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B605ED3F-C93E-4DD3-94E8-3458B5C021F0}" type="presOf" srcId="{31EB2AA3-4CA2-4F1C-9DCD-72F4EEA99C23}" destId="{4A36AF32-EB26-4EBD-9503-0BB9A20A0E59}" srcOrd="0" destOrd="0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C48AE3D3-C566-4848-8494-73C85B51215B}" type="presOf" srcId="{C59793A4-FB60-4B9A-B24C-204B581CE5BE}" destId="{3B4253E7-F8F6-42A1-A0FB-5C1A480E6EFC}" srcOrd="1" destOrd="0" presId="urn:microsoft.com/office/officeart/2005/8/layout/vList4#1"/>
    <dgm:cxn modelId="{84245CF2-3FB7-46F6-913C-99BFE64CC852}" type="presOf" srcId="{230886F8-A53E-49B2-9EE2-5BA144834C81}" destId="{231ABDF3-8756-4FD7-8627-82EC8E8E0D4F}" srcOrd="1" destOrd="0" presId="urn:microsoft.com/office/officeart/2005/8/layout/vList4#1"/>
    <dgm:cxn modelId="{CE0CC490-5845-414D-B8FD-2CFAEA8778D9}" type="presOf" srcId="{67278702-E69F-4574-B901-2C5C50167834}" destId="{080D37D1-DED0-46B6-9C4F-2ACCE1BED9E9}" srcOrd="0" destOrd="0" presId="urn:microsoft.com/office/officeart/2005/8/layout/vList4#1"/>
    <dgm:cxn modelId="{D4F904F6-FCFD-4305-A152-00AEAB5E6654}" type="presOf" srcId="{586FECBA-7A88-4599-A589-ADBE7BFBC44D}" destId="{2833DDBE-59D9-41AC-9619-899CC52D7895}" srcOrd="0" destOrd="0" presId="urn:microsoft.com/office/officeart/2005/8/layout/vList4#1"/>
    <dgm:cxn modelId="{6E7D95E5-93EC-4393-8010-CA4C45E3E59E}" type="presOf" srcId="{67278702-E69F-4574-B901-2C5C50167834}" destId="{5B5826B2-025E-43BA-BAF7-F415B357EC9E}" srcOrd="1" destOrd="0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FB87D6EB-BA89-402B-997F-5B62CADAAA1D}" type="presOf" srcId="{F4D923CE-9A04-41D9-A251-305AF8130647}" destId="{080D37D1-DED0-46B6-9C4F-2ACCE1BED9E9}" srcOrd="0" destOrd="2" presId="urn:microsoft.com/office/officeart/2005/8/layout/vList4#1"/>
    <dgm:cxn modelId="{6BB66F19-7AC8-4741-B7C7-469804F260FF}" type="presOf" srcId="{C59793A4-FB60-4B9A-B24C-204B581CE5BE}" destId="{1B9F291E-E56B-41CF-B738-12636C4AF7E9}" srcOrd="0" destOrd="0" presId="urn:microsoft.com/office/officeart/2005/8/layout/vList4#1"/>
    <dgm:cxn modelId="{5A4FCC17-B1C2-4F2F-A2DA-34A0CDD6293B}" type="presOf" srcId="{4D96DA8D-32F2-4D39-91EC-916C59F80E33}" destId="{1B9F291E-E56B-41CF-B738-12636C4AF7E9}" srcOrd="0" destOrd="1" presId="urn:microsoft.com/office/officeart/2005/8/layout/vList4#1"/>
    <dgm:cxn modelId="{BE9AF6D8-D27B-46D5-93C1-1F9F2ACA52FA}" type="presOf" srcId="{F4D923CE-9A04-41D9-A251-305AF8130647}" destId="{5B5826B2-025E-43BA-BAF7-F415B357EC9E}" srcOrd="1" destOrd="2" presId="urn:microsoft.com/office/officeart/2005/8/layout/vList4#1"/>
    <dgm:cxn modelId="{3745193F-58D2-4BC6-AB7B-D2A1E5283332}" type="presOf" srcId="{230886F8-A53E-49B2-9EE2-5BA144834C81}" destId="{1A8F3A30-EE45-42AA-B952-8ED63F8FA48A}" srcOrd="0" destOrd="0" presId="urn:microsoft.com/office/officeart/2005/8/layout/vList4#1"/>
    <dgm:cxn modelId="{8E6858E7-16C3-4214-8199-BB2702100D15}" type="presOf" srcId="{C2D55403-604F-4B46-A629-8F02219B4731}" destId="{080D37D1-DED0-46B6-9C4F-2ACCE1BED9E9}" srcOrd="0" destOrd="1" presId="urn:microsoft.com/office/officeart/2005/8/layout/vList4#1"/>
    <dgm:cxn modelId="{E5540A5C-71BE-4C21-AF05-24DFEC3F2051}" type="presOf" srcId="{C2D55403-604F-4B46-A629-8F02219B4731}" destId="{5B5826B2-025E-43BA-BAF7-F415B357EC9E}" srcOrd="1" destOrd="1" presId="urn:microsoft.com/office/officeart/2005/8/layout/vList4#1"/>
    <dgm:cxn modelId="{E4EDA0B4-727C-431C-B03C-ED5730BB2DDB}" type="presParOf" srcId="{2833DDBE-59D9-41AC-9619-899CC52D7895}" destId="{B7F78D8B-1608-4D00-B192-A0867C870DA7}" srcOrd="0" destOrd="0" presId="urn:microsoft.com/office/officeart/2005/8/layout/vList4#1"/>
    <dgm:cxn modelId="{CE740D42-DF4A-43D4-ACB4-FB9FDE13F699}" type="presParOf" srcId="{B7F78D8B-1608-4D00-B192-A0867C870DA7}" destId="{1B9F291E-E56B-41CF-B738-12636C4AF7E9}" srcOrd="0" destOrd="0" presId="urn:microsoft.com/office/officeart/2005/8/layout/vList4#1"/>
    <dgm:cxn modelId="{7E2D72C9-83CB-4F1A-8F76-90CB6E8B87ED}" type="presParOf" srcId="{B7F78D8B-1608-4D00-B192-A0867C870DA7}" destId="{63FF8D6E-E0CC-4B89-90D0-586A9308B76D}" srcOrd="1" destOrd="0" presId="urn:microsoft.com/office/officeart/2005/8/layout/vList4#1"/>
    <dgm:cxn modelId="{B0B8FDDE-FCC6-4CD6-A047-615FDC4167A0}" type="presParOf" srcId="{B7F78D8B-1608-4D00-B192-A0867C870DA7}" destId="{3B4253E7-F8F6-42A1-A0FB-5C1A480E6EFC}" srcOrd="2" destOrd="0" presId="urn:microsoft.com/office/officeart/2005/8/layout/vList4#1"/>
    <dgm:cxn modelId="{D6D97446-E44F-4956-A7ED-9FE8ED3777A0}" type="presParOf" srcId="{2833DDBE-59D9-41AC-9619-899CC52D7895}" destId="{F88006ED-1453-419E-B739-A57C00B052FC}" srcOrd="1" destOrd="0" presId="urn:microsoft.com/office/officeart/2005/8/layout/vList4#1"/>
    <dgm:cxn modelId="{D06EB337-157E-4D79-98ED-A24D99D54417}" type="presParOf" srcId="{2833DDBE-59D9-41AC-9619-899CC52D7895}" destId="{BCBF6004-7949-4EAB-8625-3B4E042BB822}" srcOrd="2" destOrd="0" presId="urn:microsoft.com/office/officeart/2005/8/layout/vList4#1"/>
    <dgm:cxn modelId="{8B35B0F1-031C-436B-88F4-397B8E8BFAD4}" type="presParOf" srcId="{BCBF6004-7949-4EAB-8625-3B4E042BB822}" destId="{4A36AF32-EB26-4EBD-9503-0BB9A20A0E59}" srcOrd="0" destOrd="0" presId="urn:microsoft.com/office/officeart/2005/8/layout/vList4#1"/>
    <dgm:cxn modelId="{6423679E-C82F-4295-BF18-156241828759}" type="presParOf" srcId="{BCBF6004-7949-4EAB-8625-3B4E042BB822}" destId="{9F3449F0-C65C-4632-A427-00A32F138BAD}" srcOrd="1" destOrd="0" presId="urn:microsoft.com/office/officeart/2005/8/layout/vList4#1"/>
    <dgm:cxn modelId="{375859AA-009D-40FB-9A8E-E769E6E65272}" type="presParOf" srcId="{BCBF6004-7949-4EAB-8625-3B4E042BB822}" destId="{4AD6A4BE-1524-4786-9989-EA219F10C389}" srcOrd="2" destOrd="0" presId="urn:microsoft.com/office/officeart/2005/8/layout/vList4#1"/>
    <dgm:cxn modelId="{1F4D839D-B3BA-4AF6-BCC0-3B5383A56904}" type="presParOf" srcId="{2833DDBE-59D9-41AC-9619-899CC52D7895}" destId="{EB883F28-4548-4CB4-8E4B-314E9EC9B4AE}" srcOrd="3" destOrd="0" presId="urn:microsoft.com/office/officeart/2005/8/layout/vList4#1"/>
    <dgm:cxn modelId="{58048C55-92A0-4A7B-BBED-79DD697D5160}" type="presParOf" srcId="{2833DDBE-59D9-41AC-9619-899CC52D7895}" destId="{C40ACFB7-2015-4A76-AC50-EC24B9BF579F}" srcOrd="4" destOrd="0" presId="urn:microsoft.com/office/officeart/2005/8/layout/vList4#1"/>
    <dgm:cxn modelId="{E02B77B7-DDFF-4061-90C5-E82CB3418681}" type="presParOf" srcId="{C40ACFB7-2015-4A76-AC50-EC24B9BF579F}" destId="{1A8F3A30-EE45-42AA-B952-8ED63F8FA48A}" srcOrd="0" destOrd="0" presId="urn:microsoft.com/office/officeart/2005/8/layout/vList4#1"/>
    <dgm:cxn modelId="{9AB4BBD8-24AB-418C-9E30-32C8E44FC789}" type="presParOf" srcId="{C40ACFB7-2015-4A76-AC50-EC24B9BF579F}" destId="{6ECAF995-2041-41A7-935E-BE0B7A28C785}" srcOrd="1" destOrd="0" presId="urn:microsoft.com/office/officeart/2005/8/layout/vList4#1"/>
    <dgm:cxn modelId="{BF635094-8774-40CA-8057-1549C54FD39A}" type="presParOf" srcId="{C40ACFB7-2015-4A76-AC50-EC24B9BF579F}" destId="{231ABDF3-8756-4FD7-8627-82EC8E8E0D4F}" srcOrd="2" destOrd="0" presId="urn:microsoft.com/office/officeart/2005/8/layout/vList4#1"/>
    <dgm:cxn modelId="{C93CDA14-652E-46EB-BC67-2E86ADC6C124}" type="presParOf" srcId="{2833DDBE-59D9-41AC-9619-899CC52D7895}" destId="{FFAAC9C9-AE23-4961-9FC5-B90478CD4903}" srcOrd="5" destOrd="0" presId="urn:microsoft.com/office/officeart/2005/8/layout/vList4#1"/>
    <dgm:cxn modelId="{59FD4951-AE77-474F-85EA-9FD18A6EF45A}" type="presParOf" srcId="{2833DDBE-59D9-41AC-9619-899CC52D7895}" destId="{D0A14433-0038-4926-9F90-B332B56C3619}" srcOrd="6" destOrd="0" presId="urn:microsoft.com/office/officeart/2005/8/layout/vList4#1"/>
    <dgm:cxn modelId="{2456CD68-49F5-4095-B55D-FD4F20347993}" type="presParOf" srcId="{D0A14433-0038-4926-9F90-B332B56C3619}" destId="{080D37D1-DED0-46B6-9C4F-2ACCE1BED9E9}" srcOrd="0" destOrd="0" presId="urn:microsoft.com/office/officeart/2005/8/layout/vList4#1"/>
    <dgm:cxn modelId="{8D5B5433-FC73-4C0D-9FAC-0609860D2D5B}" type="presParOf" srcId="{D0A14433-0038-4926-9F90-B332B56C3619}" destId="{8CA0DE55-5AD6-49C2-873F-E41E93778BDA}" srcOrd="1" destOrd="0" presId="urn:microsoft.com/office/officeart/2005/8/layout/vList4#1"/>
    <dgm:cxn modelId="{FA95B696-2FD7-4786-BC76-68BC83A1A7AA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/>
            <a:t>-Shirka rubuclaha iyo sanad laha ee lala yeelanayo wakiilada daneeyayaasha iyo bulshada ee lagaga arrinsado qorshaha miisaaniyadda, laguna qiimeeyo waxqabadyada kala duwan.</a:t>
          </a:r>
          <a:endParaRPr lang="en-US" sz="1200" b="0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319F-A1ED-4D99-A048-4BA4597C6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4</Pages>
  <Words>2187</Words>
  <Characters>12472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55</cp:revision>
  <cp:lastPrinted>2022-10-26T06:23:00Z</cp:lastPrinted>
  <dcterms:created xsi:type="dcterms:W3CDTF">2022-10-25T13:11:00Z</dcterms:created>
  <dcterms:modified xsi:type="dcterms:W3CDTF">2022-11-07T15:33:00Z</dcterms:modified>
</cp:coreProperties>
</file>